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15E66" w14:textId="571D6ADA" w:rsidR="0051756A" w:rsidRPr="00237D67" w:rsidRDefault="004E4BD8" w:rsidP="00202DD3">
      <w:pPr>
        <w:pStyle w:val="AssignmentTemplate"/>
        <w:spacing w:before="0" w:after="0"/>
        <w:outlineLvl w:val="1"/>
        <w:rPr>
          <w:rFonts w:cs="Arial"/>
          <w:sz w:val="24"/>
          <w:szCs w:val="24"/>
        </w:rPr>
      </w:pPr>
      <w:r w:rsidRPr="00237D67">
        <w:rPr>
          <w:rFonts w:cs="Arial"/>
          <w:sz w:val="24"/>
          <w:szCs w:val="24"/>
        </w:rPr>
        <w:t xml:space="preserve">Unit </w:t>
      </w:r>
      <w:r w:rsidR="00166013" w:rsidRPr="00237D67">
        <w:rPr>
          <w:rFonts w:cs="Arial"/>
          <w:sz w:val="24"/>
          <w:szCs w:val="24"/>
        </w:rPr>
        <w:t>3</w:t>
      </w:r>
      <w:r w:rsidRPr="00237D67">
        <w:rPr>
          <w:rFonts w:cs="Arial"/>
          <w:sz w:val="24"/>
          <w:szCs w:val="24"/>
        </w:rPr>
        <w:t xml:space="preserve"> </w:t>
      </w:r>
      <w:r w:rsidR="00202DD3" w:rsidRPr="00237D67">
        <w:rPr>
          <w:rFonts w:cs="Arial"/>
          <w:sz w:val="24"/>
          <w:szCs w:val="24"/>
        </w:rPr>
        <w:t xml:space="preserve">Lesson </w:t>
      </w:r>
      <w:r w:rsidR="0051756A" w:rsidRPr="00237D67">
        <w:rPr>
          <w:rFonts w:cs="Arial"/>
          <w:sz w:val="24"/>
          <w:szCs w:val="24"/>
        </w:rPr>
        <w:t>plan</w:t>
      </w:r>
    </w:p>
    <w:p w14:paraId="1E992203" w14:textId="77777777" w:rsidR="00597E58" w:rsidRPr="00042E63" w:rsidRDefault="00597E58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</w:p>
    <w:p w14:paraId="3ABF253A" w14:textId="5D16F408" w:rsidR="006917E4" w:rsidRPr="00042E63" w:rsidRDefault="006917E4" w:rsidP="00202DD3">
      <w:pPr>
        <w:pStyle w:val="AssignmentTemplate"/>
        <w:spacing w:before="0" w:after="0"/>
        <w:outlineLvl w:val="1"/>
        <w:rPr>
          <w:rFonts w:cs="Arial"/>
          <w:b w:val="0"/>
          <w:bCs/>
          <w:sz w:val="24"/>
          <w:szCs w:val="24"/>
        </w:rPr>
      </w:pPr>
      <w:r w:rsidRPr="00042E63">
        <w:rPr>
          <w:rFonts w:cs="Arial"/>
          <w:b w:val="0"/>
          <w:bCs/>
          <w:sz w:val="24"/>
          <w:szCs w:val="24"/>
        </w:rPr>
        <w:t xml:space="preserve">To meet this evidence </w:t>
      </w:r>
      <w:r w:rsidR="005C04EA" w:rsidRPr="00042E63">
        <w:rPr>
          <w:rFonts w:cs="Arial"/>
          <w:b w:val="0"/>
          <w:bCs/>
          <w:sz w:val="24"/>
          <w:szCs w:val="24"/>
        </w:rPr>
        <w:t>requirement,</w:t>
      </w:r>
      <w:r w:rsidRPr="00042E63">
        <w:rPr>
          <w:rFonts w:cs="Arial"/>
          <w:b w:val="0"/>
          <w:bCs/>
          <w:sz w:val="24"/>
          <w:szCs w:val="24"/>
        </w:rPr>
        <w:t xml:space="preserve"> you must provide a completed copy of this form. Please see the Help &amp; Support page on Artefacts for guidance on how to upload your form.</w:t>
      </w:r>
    </w:p>
    <w:p w14:paraId="5204086C" w14:textId="77777777" w:rsidR="0051756A" w:rsidRPr="00042E63" w:rsidRDefault="0051756A" w:rsidP="0051756A">
      <w:pPr>
        <w:pStyle w:val="8Copy"/>
        <w:rPr>
          <w:rFonts w:ascii="Arial" w:hAnsi="Arial" w:cs="Arial"/>
          <w:color w:val="auto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234"/>
        <w:gridCol w:w="2265"/>
        <w:gridCol w:w="1246"/>
        <w:gridCol w:w="2273"/>
      </w:tblGrid>
      <w:tr w:rsidR="00D060FB" w:rsidRPr="00042E63" w14:paraId="0BBA8CAE" w14:textId="77777777" w:rsidTr="00042E63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7FC3F5B7" w14:textId="77777777" w:rsidR="0051756A" w:rsidRPr="00042E63" w:rsidRDefault="001C4A4B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sson title/topic</w:t>
            </w:r>
          </w:p>
        </w:tc>
        <w:tc>
          <w:tcPr>
            <w:tcW w:w="4748" w:type="dxa"/>
          </w:tcPr>
          <w:p w14:paraId="1BB66F8F" w14:textId="2AEEAA22" w:rsidR="0051756A" w:rsidRPr="00042E63" w:rsidRDefault="00083ED8" w:rsidP="0067184C">
            <w:pPr>
              <w:tabs>
                <w:tab w:val="left" w:pos="1601"/>
              </w:tabs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ving and Non-living Things</w:t>
            </w:r>
          </w:p>
        </w:tc>
        <w:tc>
          <w:tcPr>
            <w:tcW w:w="1234" w:type="dxa"/>
            <w:shd w:val="clear" w:color="auto" w:fill="E0E0E0"/>
          </w:tcPr>
          <w:p w14:paraId="40E28103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Date</w:t>
            </w:r>
          </w:p>
        </w:tc>
        <w:tc>
          <w:tcPr>
            <w:tcW w:w="2265" w:type="dxa"/>
          </w:tcPr>
          <w:p w14:paraId="4C7C358B" w14:textId="1BF2CEFA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09-04-2021</w:t>
            </w:r>
          </w:p>
        </w:tc>
        <w:tc>
          <w:tcPr>
            <w:tcW w:w="1246" w:type="dxa"/>
            <w:shd w:val="clear" w:color="auto" w:fill="E0E0E0"/>
          </w:tcPr>
          <w:p w14:paraId="541EED16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ocation</w:t>
            </w:r>
          </w:p>
        </w:tc>
        <w:tc>
          <w:tcPr>
            <w:tcW w:w="2273" w:type="dxa"/>
          </w:tcPr>
          <w:p w14:paraId="417A4BCB" w14:textId="5B413EB2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classroom</w:t>
            </w:r>
          </w:p>
        </w:tc>
      </w:tr>
    </w:tbl>
    <w:p w14:paraId="0EB3B233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4748"/>
        <w:gridCol w:w="1234"/>
        <w:gridCol w:w="2265"/>
        <w:gridCol w:w="1250"/>
        <w:gridCol w:w="2269"/>
      </w:tblGrid>
      <w:tr w:rsidR="00D060FB" w:rsidRPr="00042E63" w14:paraId="292342E4" w14:textId="77777777" w:rsidTr="00042E63">
        <w:trPr>
          <w:cantSplit/>
          <w:trHeight w:val="84"/>
        </w:trPr>
        <w:tc>
          <w:tcPr>
            <w:tcW w:w="3227" w:type="dxa"/>
            <w:shd w:val="clear" w:color="auto" w:fill="E0E0E0"/>
          </w:tcPr>
          <w:p w14:paraId="1EC810D7" w14:textId="77777777" w:rsidR="0051756A" w:rsidRPr="00042E63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er group</w:t>
            </w:r>
          </w:p>
        </w:tc>
        <w:tc>
          <w:tcPr>
            <w:tcW w:w="4748" w:type="dxa"/>
            <w:shd w:val="clear" w:color="auto" w:fill="auto"/>
          </w:tcPr>
          <w:p w14:paraId="7C3AD86D" w14:textId="581F4457" w:rsidR="0051756A" w:rsidRPr="00042E63" w:rsidRDefault="001109EB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5</w:t>
            </w:r>
          </w:p>
        </w:tc>
        <w:tc>
          <w:tcPr>
            <w:tcW w:w="1234" w:type="dxa"/>
            <w:shd w:val="clear" w:color="auto" w:fill="E0E0E0"/>
          </w:tcPr>
          <w:p w14:paraId="788DC302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Duration</w:t>
            </w:r>
          </w:p>
        </w:tc>
        <w:tc>
          <w:tcPr>
            <w:tcW w:w="2265" w:type="dxa"/>
          </w:tcPr>
          <w:p w14:paraId="717F15D7" w14:textId="26FE0A0B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45 Minutes</w:t>
            </w:r>
          </w:p>
        </w:tc>
        <w:tc>
          <w:tcPr>
            <w:tcW w:w="1250" w:type="dxa"/>
            <w:shd w:val="clear" w:color="auto" w:fill="E0E0E0"/>
          </w:tcPr>
          <w:p w14:paraId="3375CB86" w14:textId="77777777" w:rsidR="0051756A" w:rsidRPr="00042E63" w:rsidRDefault="0051756A" w:rsidP="0067184C">
            <w:pPr>
              <w:tabs>
                <w:tab w:val="left" w:pos="1601"/>
              </w:tabs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Group size</w:t>
            </w:r>
          </w:p>
        </w:tc>
        <w:tc>
          <w:tcPr>
            <w:tcW w:w="2269" w:type="dxa"/>
          </w:tcPr>
          <w:p w14:paraId="490D953E" w14:textId="50932C7C" w:rsidR="0051756A" w:rsidRPr="00042E63" w:rsidRDefault="00083ED8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20</w:t>
            </w:r>
          </w:p>
        </w:tc>
      </w:tr>
    </w:tbl>
    <w:p w14:paraId="48C9F6B9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p w14:paraId="070B0581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227"/>
        <w:gridCol w:w="11766"/>
      </w:tblGrid>
      <w:tr w:rsidR="00D060FB" w:rsidRPr="00042E63" w14:paraId="2044993C" w14:textId="77777777" w:rsidTr="005A534B">
        <w:trPr>
          <w:cantSplit/>
        </w:trPr>
        <w:tc>
          <w:tcPr>
            <w:tcW w:w="3227" w:type="dxa"/>
            <w:shd w:val="clear" w:color="auto" w:fill="E0E0E0"/>
          </w:tcPr>
          <w:p w14:paraId="4CDEE7BA" w14:textId="77777777" w:rsidR="0051756A" w:rsidRPr="00042E63" w:rsidRDefault="0051756A" w:rsidP="0067184C">
            <w:pPr>
              <w:spacing w:before="120" w:after="120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ing objectives</w:t>
            </w:r>
            <w:r w:rsidR="00DF6993" w:rsidRPr="00042E63">
              <w:rPr>
                <w:rFonts w:cs="Arial"/>
                <w:b/>
                <w:sz w:val="24"/>
                <w:szCs w:val="24"/>
              </w:rPr>
              <w:t>/outcomes</w:t>
            </w:r>
          </w:p>
          <w:p w14:paraId="1E6C9773" w14:textId="77777777" w:rsidR="00D93C91" w:rsidRPr="00042E63" w:rsidRDefault="00D93C91" w:rsidP="00503B88">
            <w:pPr>
              <w:spacing w:before="120" w:after="120"/>
              <w:rPr>
                <w:rFonts w:cs="Arial"/>
                <w:i/>
                <w:sz w:val="24"/>
                <w:szCs w:val="24"/>
              </w:rPr>
            </w:pPr>
          </w:p>
        </w:tc>
        <w:tc>
          <w:tcPr>
            <w:tcW w:w="11766" w:type="dxa"/>
          </w:tcPr>
          <w:p w14:paraId="4FC2A8F3" w14:textId="2E503F80" w:rsidR="0051756A" w:rsidRPr="00042E63" w:rsidRDefault="005666EA" w:rsidP="0067184C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lesson aim</w:t>
            </w:r>
            <w:r w:rsidR="00FB3F62" w:rsidRPr="00042E63">
              <w:rPr>
                <w:rFonts w:cs="Arial"/>
                <w:sz w:val="24"/>
                <w:szCs w:val="24"/>
              </w:rPr>
              <w:t>s</w:t>
            </w:r>
            <w:r w:rsidR="00C932F4" w:rsidRPr="00042E63">
              <w:rPr>
                <w:rFonts w:cs="Arial"/>
                <w:sz w:val="24"/>
                <w:szCs w:val="24"/>
              </w:rPr>
              <w:t xml:space="preserve"> 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to </w:t>
            </w:r>
            <w:r w:rsidR="00C932F4" w:rsidRPr="00042E63">
              <w:rPr>
                <w:rFonts w:cs="Arial"/>
                <w:sz w:val="24"/>
                <w:szCs w:val="24"/>
              </w:rPr>
              <w:t>identify</w:t>
            </w:r>
            <w:r w:rsidR="00FB3F62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 xml:space="preserve">the </w:t>
            </w:r>
            <w:r w:rsidR="00C932F4" w:rsidRPr="00042E63">
              <w:rPr>
                <w:rFonts w:cs="Arial"/>
                <w:sz w:val="24"/>
                <w:szCs w:val="24"/>
              </w:rPr>
              <w:t xml:space="preserve">characteristics and classification of living and non-living things. </w:t>
            </w:r>
          </w:p>
          <w:p w14:paraId="0C014F7C" w14:textId="57A0E8F1" w:rsidR="00F22204" w:rsidRPr="00042E63" w:rsidRDefault="00FC1871" w:rsidP="00F22204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At the end of the lesson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 students should be able to</w:t>
            </w:r>
          </w:p>
          <w:p w14:paraId="115A2E33" w14:textId="77777777" w:rsidR="002872D6" w:rsidRPr="00042E63" w:rsidRDefault="002872D6" w:rsidP="002872D6">
            <w:pPr>
              <w:rPr>
                <w:rFonts w:cs="Arial"/>
                <w:sz w:val="24"/>
                <w:szCs w:val="24"/>
              </w:rPr>
            </w:pPr>
          </w:p>
          <w:p w14:paraId="4BAB2455" w14:textId="77777777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1) compare living and non-living things</w:t>
            </w:r>
          </w:p>
          <w:p w14:paraId="7F9DA77E" w14:textId="4D61D1DE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2) </w:t>
            </w:r>
            <w:r w:rsidR="00116103" w:rsidRPr="00042E63">
              <w:rPr>
                <w:rFonts w:cs="Arial"/>
                <w:sz w:val="24"/>
                <w:szCs w:val="24"/>
              </w:rPr>
              <w:t>classify</w:t>
            </w:r>
            <w:r w:rsidRPr="00042E63">
              <w:rPr>
                <w:rFonts w:cs="Arial"/>
                <w:sz w:val="24"/>
                <w:szCs w:val="24"/>
              </w:rPr>
              <w:t xml:space="preserve"> these things are natural, or man</w:t>
            </w:r>
            <w:r w:rsidR="005666EA" w:rsidRPr="00042E63">
              <w:rPr>
                <w:rFonts w:cs="Arial"/>
                <w:sz w:val="24"/>
                <w:szCs w:val="24"/>
              </w:rPr>
              <w:t>-</w:t>
            </w:r>
            <w:r w:rsidRPr="00042E63">
              <w:rPr>
                <w:rFonts w:cs="Arial"/>
                <w:sz w:val="24"/>
                <w:szCs w:val="24"/>
              </w:rPr>
              <w:t>made</w:t>
            </w:r>
          </w:p>
          <w:p w14:paraId="5E2F8C13" w14:textId="77777777" w:rsidR="002872D6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3) compare the characteristics of living and non-living things.</w:t>
            </w:r>
          </w:p>
          <w:p w14:paraId="03FEF3F2" w14:textId="77777777" w:rsidR="00C932F4" w:rsidRPr="00042E63" w:rsidRDefault="002872D6" w:rsidP="002872D6">
            <w:pPr>
              <w:spacing w:line="288" w:lineRule="auto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4) identify what is living and non-living.</w:t>
            </w:r>
          </w:p>
          <w:p w14:paraId="46FAD831" w14:textId="497AB858" w:rsidR="002872D6" w:rsidRPr="00042E63" w:rsidRDefault="002872D6" w:rsidP="002872D6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2B74694" w14:textId="77777777" w:rsidR="0051756A" w:rsidRPr="00042E63" w:rsidRDefault="0051756A" w:rsidP="0051756A">
      <w:pPr>
        <w:rPr>
          <w:rFonts w:cs="Arial"/>
          <w:sz w:val="24"/>
          <w:szCs w:val="24"/>
        </w:rPr>
      </w:pP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55"/>
        <w:gridCol w:w="5470"/>
        <w:gridCol w:w="2805"/>
        <w:gridCol w:w="2665"/>
        <w:gridCol w:w="2497"/>
      </w:tblGrid>
      <w:tr w:rsidR="00D060FB" w:rsidRPr="00042E63" w14:paraId="0406F3F4" w14:textId="77777777" w:rsidTr="00050E77">
        <w:trPr>
          <w:tblHeader/>
        </w:trPr>
        <w:tc>
          <w:tcPr>
            <w:tcW w:w="1555" w:type="dxa"/>
            <w:shd w:val="clear" w:color="auto" w:fill="E0E0E0"/>
          </w:tcPr>
          <w:p w14:paraId="4C1B3C95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Time</w:t>
            </w:r>
          </w:p>
        </w:tc>
        <w:tc>
          <w:tcPr>
            <w:tcW w:w="5470" w:type="dxa"/>
            <w:shd w:val="clear" w:color="auto" w:fill="E0E0E0"/>
          </w:tcPr>
          <w:p w14:paraId="4BF00F66" w14:textId="77777777" w:rsidR="0051756A" w:rsidRPr="00042E63" w:rsidRDefault="001C4A4B" w:rsidP="001C4A4B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Topic c</w:t>
            </w:r>
            <w:r w:rsidR="0051756A" w:rsidRPr="00042E63">
              <w:rPr>
                <w:rFonts w:cs="Arial"/>
                <w:b/>
                <w:sz w:val="24"/>
                <w:szCs w:val="24"/>
              </w:rPr>
              <w:t>ontent and teacher activity</w:t>
            </w:r>
          </w:p>
        </w:tc>
        <w:tc>
          <w:tcPr>
            <w:tcW w:w="2805" w:type="dxa"/>
            <w:shd w:val="clear" w:color="auto" w:fill="E0E0E0"/>
          </w:tcPr>
          <w:p w14:paraId="538BA2C8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er activity</w:t>
            </w:r>
          </w:p>
        </w:tc>
        <w:tc>
          <w:tcPr>
            <w:tcW w:w="2665" w:type="dxa"/>
            <w:shd w:val="clear" w:color="auto" w:fill="E0E0E0"/>
          </w:tcPr>
          <w:p w14:paraId="2EF0AD9F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Formative assessment</w:t>
            </w:r>
          </w:p>
        </w:tc>
        <w:tc>
          <w:tcPr>
            <w:tcW w:w="2497" w:type="dxa"/>
            <w:shd w:val="clear" w:color="auto" w:fill="E0E0E0"/>
          </w:tcPr>
          <w:p w14:paraId="624173DE" w14:textId="77777777" w:rsidR="0051756A" w:rsidRPr="00042E63" w:rsidRDefault="0051756A" w:rsidP="0067184C">
            <w:pPr>
              <w:spacing w:before="120" w:after="120"/>
              <w:jc w:val="center"/>
              <w:rPr>
                <w:rFonts w:cs="Arial"/>
                <w:b/>
                <w:sz w:val="24"/>
                <w:szCs w:val="24"/>
              </w:rPr>
            </w:pPr>
            <w:r w:rsidRPr="00042E63">
              <w:rPr>
                <w:rFonts w:cs="Arial"/>
                <w:b/>
                <w:sz w:val="24"/>
                <w:szCs w:val="24"/>
              </w:rPr>
              <w:t>Learning materials and resources</w:t>
            </w:r>
          </w:p>
        </w:tc>
      </w:tr>
      <w:tr w:rsidR="00D060FB" w:rsidRPr="00042E63" w14:paraId="29A3F1F8" w14:textId="77777777" w:rsidTr="00050E77">
        <w:tc>
          <w:tcPr>
            <w:tcW w:w="1555" w:type="dxa"/>
            <w:shd w:val="clear" w:color="auto" w:fill="F2F2F2" w:themeFill="background1" w:themeFillShade="F2"/>
          </w:tcPr>
          <w:p w14:paraId="19C98520" w14:textId="77777777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5470" w:type="dxa"/>
            <w:shd w:val="clear" w:color="auto" w:fill="F2F2F2" w:themeFill="background1" w:themeFillShade="F2"/>
          </w:tcPr>
          <w:p w14:paraId="6304D9EA" w14:textId="77777777" w:rsidR="00D93C91" w:rsidRPr="00042E63" w:rsidRDefault="00D93C91" w:rsidP="00EB7590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How </w:t>
            </w:r>
            <w:r w:rsidR="00EB7590" w:rsidRPr="00042E63">
              <w:rPr>
                <w:rFonts w:cs="Arial"/>
                <w:sz w:val="24"/>
                <w:szCs w:val="24"/>
              </w:rPr>
              <w:t>are you</w:t>
            </w:r>
            <w:r w:rsidRPr="00042E63">
              <w:rPr>
                <w:rFonts w:cs="Arial"/>
                <w:sz w:val="24"/>
                <w:szCs w:val="24"/>
              </w:rPr>
              <w:t xml:space="preserve"> explaining and illustrating the topic?</w:t>
            </w:r>
          </w:p>
        </w:tc>
        <w:tc>
          <w:tcPr>
            <w:tcW w:w="2805" w:type="dxa"/>
            <w:shd w:val="clear" w:color="auto" w:fill="F2F2F2" w:themeFill="background1" w:themeFillShade="F2"/>
          </w:tcPr>
          <w:p w14:paraId="4C28D62D" w14:textId="77777777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What are the learners doing to help them </w:t>
            </w:r>
            <w:r w:rsidR="007C4D5E" w:rsidRPr="00042E63">
              <w:rPr>
                <w:rFonts w:cs="Arial"/>
                <w:sz w:val="24"/>
                <w:szCs w:val="24"/>
              </w:rPr>
              <w:t>progress</w:t>
            </w:r>
            <w:r w:rsidR="00373782" w:rsidRPr="00042E63">
              <w:rPr>
                <w:rFonts w:cs="Arial"/>
                <w:sz w:val="24"/>
                <w:szCs w:val="24"/>
              </w:rPr>
              <w:t>?</w:t>
            </w:r>
          </w:p>
          <w:p w14:paraId="55AD52F7" w14:textId="77777777" w:rsidR="00D93C91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665" w:type="dxa"/>
            <w:shd w:val="clear" w:color="auto" w:fill="F2F2F2" w:themeFill="background1" w:themeFillShade="F2"/>
          </w:tcPr>
          <w:p w14:paraId="7554A6AB" w14:textId="77777777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How do you plan to assess learning as it</w:t>
            </w:r>
            <w:r w:rsidR="00F847B8" w:rsidRPr="00042E63">
              <w:rPr>
                <w:rFonts w:cs="Arial"/>
                <w:sz w:val="24"/>
                <w:szCs w:val="24"/>
              </w:rPr>
              <w:t xml:space="preserve"> i</w:t>
            </w:r>
            <w:r w:rsidRPr="00042E63">
              <w:rPr>
                <w:rFonts w:cs="Arial"/>
                <w:sz w:val="24"/>
                <w:szCs w:val="24"/>
              </w:rPr>
              <w:t>s happening?</w:t>
            </w:r>
          </w:p>
        </w:tc>
        <w:tc>
          <w:tcPr>
            <w:tcW w:w="2497" w:type="dxa"/>
            <w:shd w:val="clear" w:color="auto" w:fill="F2F2F2" w:themeFill="background1" w:themeFillShade="F2"/>
          </w:tcPr>
          <w:p w14:paraId="4B8ADF43" w14:textId="6758C5CF" w:rsidR="0051756A" w:rsidRPr="00042E63" w:rsidRDefault="00D93C9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resources will you use th</w:t>
            </w:r>
            <w:r w:rsidR="00673FF5" w:rsidRPr="00042E63">
              <w:rPr>
                <w:rFonts w:cs="Arial"/>
                <w:sz w:val="24"/>
                <w:szCs w:val="24"/>
              </w:rPr>
              <w:t>at will support the teaching,</w:t>
            </w:r>
            <w:r w:rsidRPr="00042E63">
              <w:rPr>
                <w:rFonts w:cs="Arial"/>
                <w:sz w:val="24"/>
                <w:szCs w:val="24"/>
              </w:rPr>
              <w:t xml:space="preserve"> learning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673FF5" w:rsidRPr="00042E63">
              <w:rPr>
                <w:rFonts w:cs="Arial"/>
                <w:sz w:val="24"/>
                <w:szCs w:val="24"/>
              </w:rPr>
              <w:t xml:space="preserve">and assessment </w:t>
            </w:r>
            <w:r w:rsidRPr="00042E63">
              <w:rPr>
                <w:rFonts w:cs="Arial"/>
                <w:sz w:val="24"/>
                <w:szCs w:val="24"/>
              </w:rPr>
              <w:t>activities?</w:t>
            </w:r>
          </w:p>
        </w:tc>
      </w:tr>
      <w:tr w:rsidR="00D060FB" w:rsidRPr="00042E63" w14:paraId="673C11FA" w14:textId="77777777" w:rsidTr="00050E77">
        <w:trPr>
          <w:trHeight w:val="397"/>
        </w:trPr>
        <w:tc>
          <w:tcPr>
            <w:tcW w:w="1555" w:type="dxa"/>
          </w:tcPr>
          <w:p w14:paraId="6A2D1681" w14:textId="77777777" w:rsidR="00F9460C" w:rsidRPr="00042E63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F2831DA" w14:textId="77777777" w:rsidR="00F9460C" w:rsidRPr="00042E63" w:rsidRDefault="00F9460C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1868EC3" w14:textId="5EC538FD" w:rsidR="0051756A" w:rsidRPr="00042E63" w:rsidRDefault="003C0EE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5 </w:t>
            </w:r>
            <w:r w:rsidR="00083ED8" w:rsidRPr="00042E63">
              <w:rPr>
                <w:rFonts w:cs="Arial"/>
                <w:sz w:val="24"/>
                <w:szCs w:val="24"/>
              </w:rPr>
              <w:t>Minute</w:t>
            </w:r>
          </w:p>
        </w:tc>
        <w:tc>
          <w:tcPr>
            <w:tcW w:w="5470" w:type="dxa"/>
            <w:tcBorders>
              <w:bottom w:val="single" w:sz="4" w:space="0" w:color="auto"/>
            </w:tcBorders>
          </w:tcPr>
          <w:p w14:paraId="71CAD66C" w14:textId="5F08D3E2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0B57AA9" w14:textId="77777777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269AAE" w14:textId="77777777" w:rsidR="00F9460C" w:rsidRPr="00042E63" w:rsidRDefault="006B6D5D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Mystery</w:t>
            </w:r>
            <w:r w:rsidR="00F9460C" w:rsidRPr="00042E63">
              <w:rPr>
                <w:rFonts w:cs="Arial"/>
                <w:sz w:val="24"/>
                <w:szCs w:val="24"/>
              </w:rPr>
              <w:t>-</w:t>
            </w:r>
          </w:p>
          <w:p w14:paraId="796B5D51" w14:textId="5388836C" w:rsidR="00D9683C" w:rsidRPr="00042E63" w:rsidRDefault="00F22AC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</w:t>
            </w:r>
            <w:r w:rsidR="005A5135" w:rsidRPr="00042E63">
              <w:rPr>
                <w:rFonts w:cs="Arial"/>
                <w:sz w:val="24"/>
                <w:szCs w:val="24"/>
              </w:rPr>
              <w:t>teacher</w:t>
            </w:r>
            <w:r w:rsidRPr="00042E63">
              <w:rPr>
                <w:rFonts w:cs="Arial"/>
                <w:sz w:val="24"/>
                <w:szCs w:val="24"/>
              </w:rPr>
              <w:t xml:space="preserve"> shows a plant and a rock. She inquires of the students as to the distinction between the two. She </w:t>
            </w:r>
            <w:r w:rsidR="00572C92" w:rsidRPr="00042E63">
              <w:rPr>
                <w:rFonts w:cs="Arial"/>
                <w:sz w:val="24"/>
                <w:szCs w:val="24"/>
              </w:rPr>
              <w:t>asks</w:t>
            </w:r>
            <w:r w:rsidRPr="00042E63">
              <w:rPr>
                <w:rFonts w:cs="Arial"/>
                <w:sz w:val="24"/>
                <w:szCs w:val="24"/>
              </w:rPr>
              <w:t xml:space="preserve"> the students to identify whether a rock or a plant is living or non-living. Determine what they require to </w:t>
            </w:r>
            <w:r w:rsidR="005A5135" w:rsidRPr="00042E63">
              <w:rPr>
                <w:rFonts w:cs="Arial"/>
                <w:sz w:val="24"/>
                <w:szCs w:val="24"/>
              </w:rPr>
              <w:t xml:space="preserve">survive. </w:t>
            </w:r>
            <w:r w:rsidR="004428C1" w:rsidRPr="00042E63">
              <w:rPr>
                <w:rFonts w:cs="Arial"/>
                <w:sz w:val="24"/>
                <w:szCs w:val="24"/>
              </w:rPr>
              <w:t>For example</w:t>
            </w:r>
            <w:r w:rsidR="00F56C5C" w:rsidRPr="00042E63">
              <w:rPr>
                <w:rFonts w:cs="Arial"/>
                <w:sz w:val="24"/>
                <w:szCs w:val="24"/>
              </w:rPr>
              <w:t xml:space="preserve"> - </w:t>
            </w:r>
            <w:r w:rsidR="005A5135" w:rsidRPr="00042E63">
              <w:rPr>
                <w:rFonts w:cs="Arial"/>
                <w:sz w:val="24"/>
                <w:szCs w:val="24"/>
              </w:rPr>
              <w:t>water, air</w:t>
            </w:r>
            <w:r w:rsidR="005666EA" w:rsidRPr="00042E63">
              <w:rPr>
                <w:rFonts w:cs="Arial"/>
                <w:sz w:val="24"/>
                <w:szCs w:val="24"/>
              </w:rPr>
              <w:t>,</w:t>
            </w:r>
            <w:r w:rsidR="005A5135" w:rsidRPr="00042E63">
              <w:rPr>
                <w:rFonts w:cs="Arial"/>
                <w:sz w:val="24"/>
                <w:szCs w:val="24"/>
              </w:rPr>
              <w:t xml:space="preserve"> and food.</w:t>
            </w:r>
          </w:p>
          <w:p w14:paraId="0D4597D0" w14:textId="4FDF4C13" w:rsidR="00572C92" w:rsidRPr="00042E63" w:rsidRDefault="007513DE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asks </w:t>
            </w:r>
            <w:r w:rsidR="000560D6" w:rsidRPr="00042E63">
              <w:rPr>
                <w:rFonts w:cs="Arial"/>
                <w:sz w:val="24"/>
                <w:szCs w:val="24"/>
              </w:rPr>
              <w:t xml:space="preserve">a few more </w:t>
            </w:r>
            <w:r w:rsidR="00FD7968" w:rsidRPr="00042E63">
              <w:rPr>
                <w:rFonts w:cs="Arial"/>
                <w:sz w:val="24"/>
                <w:szCs w:val="24"/>
              </w:rPr>
              <w:t>questions.</w:t>
            </w:r>
          </w:p>
          <w:p w14:paraId="403D1294" w14:textId="419745F8" w:rsidR="00597704" w:rsidRPr="00042E63" w:rsidRDefault="00597704" w:rsidP="00597704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ell some more What other living things are there?</w:t>
            </w:r>
            <w:r w:rsidRPr="00042E63">
              <w:rPr>
                <w:rFonts w:cs="Arial"/>
                <w:sz w:val="24"/>
                <w:szCs w:val="24"/>
              </w:rPr>
              <w:br/>
            </w:r>
          </w:p>
          <w:p w14:paraId="41DDBEE9" w14:textId="51924476" w:rsidR="00572C92" w:rsidRPr="00042E63" w:rsidRDefault="00597704" w:rsidP="002777C7">
            <w:pPr>
              <w:pStyle w:val="ListParagraph"/>
              <w:numPr>
                <w:ilvl w:val="0"/>
                <w:numId w:val="8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hat are some non-living things they know of?</w:t>
            </w:r>
          </w:p>
          <w:p w14:paraId="762AE85E" w14:textId="74F0EE64" w:rsidR="00DA707B" w:rsidRPr="00042E63" w:rsidRDefault="00C57DF5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teacher records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 their answers on the</w:t>
            </w:r>
            <w:r w:rsidR="00D664E3" w:rsidRPr="00042E63">
              <w:rPr>
                <w:rFonts w:cs="Arial"/>
                <w:sz w:val="24"/>
                <w:szCs w:val="24"/>
              </w:rPr>
              <w:t xml:space="preserve"> </w:t>
            </w:r>
            <w:r w:rsidR="00DA707B" w:rsidRPr="00042E63">
              <w:rPr>
                <w:rFonts w:cs="Arial"/>
                <w:sz w:val="24"/>
                <w:szCs w:val="24"/>
              </w:rPr>
              <w:t>whiteboard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721F963E" w14:textId="1B507A2A" w:rsidR="00572C92" w:rsidRPr="00042E63" w:rsidRDefault="00572C92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094E31C1" w14:textId="77777777" w:rsidR="00F9460C" w:rsidRPr="00042E63" w:rsidRDefault="00F9460C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A68DC29" w14:textId="0D90DBD5" w:rsidR="00540B81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Listen carefully to the demonstration.</w:t>
            </w:r>
          </w:p>
          <w:p w14:paraId="64E3B801" w14:textId="77777777" w:rsidR="0051756A" w:rsidRPr="00042E63" w:rsidRDefault="0051756A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CC139EB" w14:textId="77777777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4CC9E76" w14:textId="77777777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D3CCB2" w14:textId="05BB556C" w:rsidR="00116103" w:rsidRPr="00042E63" w:rsidRDefault="00116103" w:rsidP="00A807ED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Brainstorm and think of possible characteristics</w:t>
            </w:r>
          </w:p>
        </w:tc>
        <w:tc>
          <w:tcPr>
            <w:tcW w:w="2665" w:type="dxa"/>
          </w:tcPr>
          <w:p w14:paraId="13737BFC" w14:textId="77777777" w:rsidR="00F6075F" w:rsidRPr="00042E63" w:rsidRDefault="00F6075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0556CF9" w14:textId="5225B4F0" w:rsidR="0051756A" w:rsidRPr="00042E63" w:rsidRDefault="0011610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E</w:t>
            </w:r>
            <w:r w:rsidR="00F6075F" w:rsidRPr="00042E63">
              <w:rPr>
                <w:rFonts w:cs="Arial"/>
                <w:sz w:val="24"/>
                <w:szCs w:val="24"/>
              </w:rPr>
              <w:t>licit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  <w:r w:rsidR="00F6075F" w:rsidRPr="00042E63">
              <w:rPr>
                <w:rFonts w:cs="Arial"/>
                <w:sz w:val="24"/>
                <w:szCs w:val="24"/>
              </w:rPr>
              <w:t>responses from the students.</w:t>
            </w:r>
          </w:p>
          <w:p w14:paraId="15588EEC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73468D6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8FF40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860B264" w14:textId="2F5BAECD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sten to the clas</w:t>
            </w:r>
            <w:r w:rsidR="005666EA" w:rsidRPr="00042E63">
              <w:rPr>
                <w:rFonts w:cs="Arial"/>
                <w:sz w:val="24"/>
                <w:szCs w:val="24"/>
              </w:rPr>
              <w:t>s'</w:t>
            </w:r>
            <w:r w:rsidRPr="00042E63">
              <w:rPr>
                <w:rFonts w:cs="Arial"/>
                <w:sz w:val="24"/>
                <w:szCs w:val="24"/>
              </w:rPr>
              <w:t>s collaborative answers.</w:t>
            </w:r>
          </w:p>
        </w:tc>
        <w:tc>
          <w:tcPr>
            <w:tcW w:w="2497" w:type="dxa"/>
          </w:tcPr>
          <w:p w14:paraId="50A8651E" w14:textId="4D12E940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D060FB" w:rsidRPr="00042E63" w14:paraId="16B51CB2" w14:textId="77777777" w:rsidTr="00050E77">
        <w:trPr>
          <w:trHeight w:val="397"/>
        </w:trPr>
        <w:tc>
          <w:tcPr>
            <w:tcW w:w="1555" w:type="dxa"/>
          </w:tcPr>
          <w:p w14:paraId="068A9B1C" w14:textId="25DB591C" w:rsidR="0051756A" w:rsidRPr="00042E63" w:rsidRDefault="00DF347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 </w:t>
            </w:r>
            <w:r w:rsidR="005A5135" w:rsidRPr="00042E63">
              <w:rPr>
                <w:rFonts w:cs="Arial"/>
                <w:sz w:val="24"/>
                <w:szCs w:val="24"/>
              </w:rPr>
              <w:t>1</w:t>
            </w:r>
            <w:r w:rsidR="003C0EE5" w:rsidRPr="00042E63">
              <w:rPr>
                <w:rFonts w:cs="Arial"/>
                <w:sz w:val="24"/>
                <w:szCs w:val="24"/>
              </w:rPr>
              <w:t xml:space="preserve">0 </w:t>
            </w:r>
            <w:r w:rsidR="009F601F" w:rsidRPr="00042E63">
              <w:rPr>
                <w:rFonts w:cs="Arial"/>
                <w:sz w:val="24"/>
                <w:szCs w:val="24"/>
              </w:rPr>
              <w:t>M</w:t>
            </w:r>
            <w:r w:rsidR="005A5135" w:rsidRPr="00042E63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470" w:type="dxa"/>
            <w:tcBorders>
              <w:bottom w:val="single" w:sz="4" w:space="0" w:color="auto"/>
            </w:tcBorders>
          </w:tcPr>
          <w:p w14:paraId="7EF56996" w14:textId="5A4B73D8" w:rsidR="00DA707B" w:rsidRPr="00042E63" w:rsidRDefault="006B6D5D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Hula Hoops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05D91C6" w14:textId="2FC59387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1)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She </w:t>
            </w:r>
            <w:r w:rsidR="00ED6428" w:rsidRPr="00042E63">
              <w:rPr>
                <w:rFonts w:cs="Arial"/>
                <w:sz w:val="24"/>
                <w:szCs w:val="24"/>
              </w:rPr>
              <w:t>places</w:t>
            </w:r>
            <w:r w:rsidRPr="00042E63">
              <w:rPr>
                <w:rFonts w:cs="Arial"/>
                <w:sz w:val="24"/>
                <w:szCs w:val="24"/>
              </w:rPr>
              <w:t xml:space="preserve"> two hula hoops on the floor next to each other.</w:t>
            </w:r>
          </w:p>
          <w:p w14:paraId="24D8ED02" w14:textId="4CEC75F3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2) Label one “living” and the other with “non-living.” </w:t>
            </w:r>
          </w:p>
          <w:p w14:paraId="36FE7914" w14:textId="31DEF365" w:rsidR="005A5135" w:rsidRPr="00042E63" w:rsidRDefault="005A5135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3)</w:t>
            </w:r>
            <w:r w:rsidR="00F9460C" w:rsidRPr="00042E63">
              <w:rPr>
                <w:rFonts w:cs="Arial"/>
                <w:sz w:val="24"/>
                <w:szCs w:val="24"/>
              </w:rPr>
              <w:t xml:space="preserve">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Give each student in </w:t>
            </w:r>
            <w:r w:rsidR="006B6D5D" w:rsidRPr="00042E63">
              <w:rPr>
                <w:rFonts w:cs="Arial"/>
                <w:sz w:val="24"/>
                <w:szCs w:val="24"/>
              </w:rPr>
              <w:t xml:space="preserve">the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class a picture of one of the living or non-living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things. The teacher </w:t>
            </w:r>
            <w:r w:rsidR="006F5867" w:rsidRPr="00042E63">
              <w:rPr>
                <w:rFonts w:cs="Arial"/>
                <w:sz w:val="24"/>
                <w:szCs w:val="24"/>
              </w:rPr>
              <w:t>prints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 </w:t>
            </w:r>
            <w:r w:rsidR="00A545C0" w:rsidRPr="00042E63">
              <w:rPr>
                <w:rFonts w:cs="Arial"/>
                <w:sz w:val="24"/>
                <w:szCs w:val="24"/>
              </w:rPr>
              <w:t xml:space="preserve">the images </w:t>
            </w:r>
            <w:r w:rsidR="00DF27BB" w:rsidRPr="00042E63">
              <w:rPr>
                <w:rFonts w:cs="Arial"/>
                <w:sz w:val="24"/>
                <w:szCs w:val="24"/>
              </w:rPr>
              <w:t xml:space="preserve">and </w:t>
            </w:r>
            <w:r w:rsidR="00DD7503" w:rsidRPr="00042E63">
              <w:rPr>
                <w:rFonts w:cs="Arial"/>
                <w:sz w:val="24"/>
                <w:szCs w:val="24"/>
              </w:rPr>
              <w:t>cuts them out.</w:t>
            </w:r>
          </w:p>
          <w:p w14:paraId="55D067C3" w14:textId="146BE163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4) Have each </w:t>
            </w:r>
            <w:r w:rsidR="008029E2" w:rsidRPr="00042E63">
              <w:rPr>
                <w:rFonts w:cs="Arial"/>
                <w:sz w:val="24"/>
                <w:szCs w:val="24"/>
              </w:rPr>
              <w:t>student</w:t>
            </w:r>
            <w:r w:rsidR="009F601F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place their picture inside what they believe is the correct hula hoop.</w:t>
            </w:r>
          </w:p>
          <w:p w14:paraId="4F179EC0" w14:textId="476369CF" w:rsidR="005A5135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5) </w:t>
            </w:r>
            <w:r w:rsidR="00BE2668" w:rsidRPr="00042E63">
              <w:rPr>
                <w:rFonts w:cs="Arial"/>
                <w:sz w:val="24"/>
                <w:szCs w:val="24"/>
              </w:rPr>
              <w:t>The students need to explain why this picture belong</w:t>
            </w:r>
            <w:r w:rsidR="002872D6" w:rsidRPr="00042E63">
              <w:rPr>
                <w:rFonts w:cs="Arial"/>
                <w:sz w:val="24"/>
                <w:szCs w:val="24"/>
              </w:rPr>
              <w:t>s</w:t>
            </w:r>
            <w:r w:rsidR="00BE2668" w:rsidRPr="00042E63">
              <w:rPr>
                <w:rFonts w:cs="Arial"/>
                <w:sz w:val="24"/>
                <w:szCs w:val="24"/>
              </w:rPr>
              <w:t xml:space="preserve"> to this hula hoop.</w:t>
            </w:r>
          </w:p>
          <w:p w14:paraId="36B539B4" w14:textId="4A2520FA" w:rsidR="0051756A" w:rsidRPr="00042E63" w:rsidRDefault="00DF27B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6) </w:t>
            </w:r>
            <w:r w:rsidR="00DA707B" w:rsidRPr="00042E63">
              <w:rPr>
                <w:rFonts w:cs="Arial"/>
                <w:sz w:val="24"/>
                <w:szCs w:val="24"/>
              </w:rPr>
              <w:t xml:space="preserve">The teacher </w:t>
            </w:r>
            <w:r w:rsidR="009F601F" w:rsidRPr="00042E63">
              <w:rPr>
                <w:rFonts w:cs="Arial"/>
                <w:sz w:val="24"/>
                <w:szCs w:val="24"/>
              </w:rPr>
              <w:t>asks</w:t>
            </w:r>
            <w:r w:rsidRPr="00042E63">
              <w:rPr>
                <w:rFonts w:cs="Arial"/>
                <w:sz w:val="24"/>
                <w:szCs w:val="24"/>
              </w:rPr>
              <w:t xml:space="preserve"> the students if any of the pictures need to be switched to a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different location. If so, have them explain what needs to be switched and why.</w:t>
            </w:r>
            <w:r w:rsidR="00E83EDB"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0E6D3B3F" w14:textId="36FA2DA1" w:rsidR="004C49BF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4AFC4F31" w14:textId="35BF2FAE" w:rsidR="0051756A" w:rsidRPr="00042E63" w:rsidRDefault="00BE2668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Students</w:t>
            </w:r>
            <w:r w:rsidR="00F22204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place picture cards into either the living or non-living category and explain why it belongs there.</w:t>
            </w:r>
          </w:p>
          <w:p w14:paraId="0AE8B9D4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BBF412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BDF9340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2B062D4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F868A99" w14:textId="21D59E9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Individual work.</w:t>
            </w:r>
          </w:p>
        </w:tc>
        <w:tc>
          <w:tcPr>
            <w:tcW w:w="2665" w:type="dxa"/>
          </w:tcPr>
          <w:p w14:paraId="377FD797" w14:textId="23E0F202" w:rsidR="0051756A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Check and compare the answer during the </w:t>
            </w:r>
            <w:r w:rsidR="009938AE" w:rsidRPr="00042E63">
              <w:rPr>
                <w:rFonts w:cs="Arial"/>
                <w:sz w:val="24"/>
                <w:szCs w:val="24"/>
              </w:rPr>
              <w:t>student’s</w:t>
            </w:r>
            <w:r w:rsidRPr="00042E63">
              <w:rPr>
                <w:rFonts w:cs="Arial"/>
                <w:sz w:val="24"/>
                <w:szCs w:val="24"/>
              </w:rPr>
              <w:t xml:space="preserve"> self-assessment by the students.</w:t>
            </w:r>
          </w:p>
        </w:tc>
        <w:tc>
          <w:tcPr>
            <w:tcW w:w="2497" w:type="dxa"/>
          </w:tcPr>
          <w:p w14:paraId="271C74C8" w14:textId="44F07686" w:rsidR="0051756A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wo hula hoops</w:t>
            </w:r>
          </w:p>
          <w:p w14:paraId="57FFBCA2" w14:textId="08F47769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95A17B" w14:textId="7860B735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61700E" w14:textId="0214900C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E6D05B" w14:textId="56D43583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615B623" w14:textId="29F9247F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5F9F66D" w14:textId="77777777" w:rsidR="00ED6428" w:rsidRPr="00042E63" w:rsidRDefault="00ED6428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28E3383" w14:textId="477938BB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Living and non-living things handouts.</w:t>
            </w:r>
          </w:p>
          <w:p w14:paraId="2253A951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3A4251C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FB7701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1F12465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363DCB0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E7E84B0" w14:textId="0B0E01B3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</w:tr>
      <w:tr w:rsidR="00D060FB" w:rsidRPr="00042E63" w14:paraId="56A0ED68" w14:textId="77777777" w:rsidTr="00050E77">
        <w:trPr>
          <w:trHeight w:val="397"/>
        </w:trPr>
        <w:tc>
          <w:tcPr>
            <w:tcW w:w="1555" w:type="dxa"/>
          </w:tcPr>
          <w:p w14:paraId="3D1A9A74" w14:textId="2830E9D5" w:rsidR="0051756A" w:rsidRPr="00042E63" w:rsidRDefault="009F601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1</w:t>
            </w:r>
            <w:r w:rsidR="004C49BF" w:rsidRPr="00042E63">
              <w:rPr>
                <w:rFonts w:cs="Arial"/>
                <w:sz w:val="24"/>
                <w:szCs w:val="24"/>
              </w:rPr>
              <w:t>0 M</w:t>
            </w:r>
            <w:r w:rsidRPr="00042E63">
              <w:rPr>
                <w:rFonts w:cs="Arial"/>
                <w:sz w:val="24"/>
                <w:szCs w:val="24"/>
              </w:rPr>
              <w:t>inutes</w:t>
            </w:r>
          </w:p>
        </w:tc>
        <w:tc>
          <w:tcPr>
            <w:tcW w:w="5470" w:type="dxa"/>
            <w:tcBorders>
              <w:top w:val="single" w:sz="4" w:space="0" w:color="auto"/>
            </w:tcBorders>
          </w:tcPr>
          <w:p w14:paraId="6058E196" w14:textId="00063514" w:rsidR="003D355F" w:rsidRPr="00042E63" w:rsidRDefault="003D355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Zoom time!</w:t>
            </w:r>
          </w:p>
          <w:p w14:paraId="23225659" w14:textId="35D5A648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shows a PowerPoint presentation of living and non-living </w:t>
            </w:r>
            <w:r w:rsidR="00C57DF5" w:rsidRPr="00042E63">
              <w:rPr>
                <w:rFonts w:cs="Arial"/>
                <w:sz w:val="24"/>
                <w:szCs w:val="24"/>
              </w:rPr>
              <w:t>things.</w:t>
            </w:r>
          </w:p>
          <w:p w14:paraId="65290D47" w14:textId="49B78AAC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n she asks some question</w:t>
            </w:r>
            <w:r w:rsidR="003428CB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about the video. </w:t>
            </w:r>
          </w:p>
          <w:p w14:paraId="5F9C64AD" w14:textId="6377DA43" w:rsidR="00C57DF5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She allows the students to turn </w:t>
            </w:r>
            <w:r w:rsidR="00F05CC8" w:rsidRPr="00042E63">
              <w:rPr>
                <w:rFonts w:cs="Arial"/>
                <w:sz w:val="24"/>
                <w:szCs w:val="24"/>
              </w:rPr>
              <w:t xml:space="preserve">around in </w:t>
            </w:r>
            <w:r w:rsidRPr="00042E63">
              <w:rPr>
                <w:rFonts w:cs="Arial"/>
                <w:sz w:val="24"/>
                <w:szCs w:val="24"/>
              </w:rPr>
              <w:t>their chair and discuss it with their partner</w:t>
            </w:r>
            <w:r w:rsidR="005666EA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5C115584" w14:textId="4D05AA2C" w:rsidR="004C49BF" w:rsidRPr="00042E63" w:rsidRDefault="00D03AED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</w:t>
            </w:r>
            <w:r w:rsidR="008B50AF" w:rsidRPr="00042E63">
              <w:rPr>
                <w:rFonts w:cs="Arial"/>
                <w:sz w:val="24"/>
                <w:szCs w:val="24"/>
              </w:rPr>
              <w:t>tudents are given 5 minutes to write the example shown in the video.</w:t>
            </w:r>
          </w:p>
          <w:p w14:paraId="200A8019" w14:textId="77777777" w:rsidR="004C49BF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Write down the examples of living things. </w:t>
            </w:r>
          </w:p>
          <w:p w14:paraId="4DE0FC13" w14:textId="77777777" w:rsidR="004C49BF" w:rsidRPr="00042E63" w:rsidRDefault="004C49BF" w:rsidP="004C49BF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Write down the examples of non-living things.</w:t>
            </w:r>
          </w:p>
          <w:p w14:paraId="5C149F6D" w14:textId="027A4B0C" w:rsidR="004C49BF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(The students need to write all the answer in their notebook)</w:t>
            </w:r>
          </w:p>
          <w:p w14:paraId="6FFAC7B8" w14:textId="3D302468" w:rsidR="004C49B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Briefly discuss the answers to the </w:t>
            </w:r>
            <w:r w:rsidR="00F6075F" w:rsidRPr="00042E63">
              <w:rPr>
                <w:rFonts w:cs="Arial"/>
                <w:sz w:val="24"/>
                <w:szCs w:val="24"/>
              </w:rPr>
              <w:t>notebook</w:t>
            </w:r>
            <w:r w:rsidRPr="00042E63">
              <w:rPr>
                <w:rFonts w:cs="Arial"/>
                <w:sz w:val="24"/>
                <w:szCs w:val="24"/>
              </w:rPr>
              <w:t>.</w:t>
            </w:r>
          </w:p>
          <w:p w14:paraId="40A41A0D" w14:textId="7B1C29BE" w:rsidR="00DA707B" w:rsidRPr="00042E63" w:rsidRDefault="00DA707B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05" w:type="dxa"/>
          </w:tcPr>
          <w:p w14:paraId="654468E7" w14:textId="58D1B3EA" w:rsidR="0051756A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The students attempt</w:t>
            </w:r>
            <w:r w:rsidR="00AA7558" w:rsidRPr="00042E63">
              <w:rPr>
                <w:rFonts w:cs="Arial"/>
                <w:sz w:val="24"/>
                <w:szCs w:val="24"/>
              </w:rPr>
              <w:t xml:space="preserve"> the </w:t>
            </w:r>
            <w:r w:rsidRPr="00042E63">
              <w:rPr>
                <w:rFonts w:cs="Arial"/>
                <w:sz w:val="24"/>
                <w:szCs w:val="24"/>
              </w:rPr>
              <w:t>questions with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 their paired </w:t>
            </w:r>
            <w:r w:rsidRPr="00042E63">
              <w:rPr>
                <w:rFonts w:cs="Arial"/>
                <w:sz w:val="24"/>
                <w:szCs w:val="24"/>
              </w:rPr>
              <w:t>partners.</w:t>
            </w:r>
          </w:p>
          <w:p w14:paraId="27C58B25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D926878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45A3B845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83F1C88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9071A5E" w14:textId="77777777" w:rsidR="008B50AF" w:rsidRPr="00042E63" w:rsidRDefault="008B50AF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2882A41" w14:textId="4E216D18" w:rsidR="008B50AF" w:rsidRPr="00042E63" w:rsidRDefault="00D40E6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try to r</w:t>
            </w:r>
            <w:r w:rsidR="008B50AF" w:rsidRPr="00042E63">
              <w:rPr>
                <w:rFonts w:cs="Arial"/>
                <w:sz w:val="24"/>
                <w:szCs w:val="24"/>
              </w:rPr>
              <w:t>ecall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 the</w:t>
            </w:r>
            <w:r w:rsidR="008B50AF" w:rsidRPr="00042E63">
              <w:rPr>
                <w:rFonts w:cs="Arial"/>
                <w:sz w:val="24"/>
                <w:szCs w:val="24"/>
              </w:rPr>
              <w:t xml:space="preserve"> key points.</w:t>
            </w:r>
          </w:p>
        </w:tc>
        <w:tc>
          <w:tcPr>
            <w:tcW w:w="2665" w:type="dxa"/>
          </w:tcPr>
          <w:p w14:paraId="0E8C79C7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23A72ED7" w14:textId="480F5068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Examine the reactions of the students to the video.</w:t>
            </w:r>
          </w:p>
          <w:p w14:paraId="5FBCC0F9" w14:textId="69E76096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715047" w14:textId="5221A250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F5CADE7" w14:textId="518864C3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788E71C4" w14:textId="0BAF5FBF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1F8D975" w14:textId="22BB4AC0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062F7B26" w14:textId="66941AA6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7440C9C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38A4BC0D" w14:textId="5D9EFC4B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Observe and provide feedback </w:t>
            </w:r>
            <w:r w:rsidR="00154FD4" w:rsidRPr="00042E63">
              <w:rPr>
                <w:rFonts w:cs="Arial"/>
                <w:sz w:val="24"/>
                <w:szCs w:val="24"/>
              </w:rPr>
              <w:t xml:space="preserve">to the </w:t>
            </w:r>
            <w:r w:rsidR="009938AE" w:rsidRPr="00042E63">
              <w:rPr>
                <w:rFonts w:cs="Arial"/>
                <w:sz w:val="24"/>
                <w:szCs w:val="24"/>
              </w:rPr>
              <w:t>students.</w:t>
            </w: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2CF1079" w14:textId="77777777" w:rsidR="00850512" w:rsidRPr="00042E63" w:rsidRDefault="00850512" w:rsidP="00850512">
            <w:pPr>
              <w:rPr>
                <w:rFonts w:cs="Arial"/>
                <w:sz w:val="24"/>
                <w:szCs w:val="24"/>
              </w:rPr>
            </w:pPr>
          </w:p>
          <w:p w14:paraId="6CC9EF07" w14:textId="3CD448D0" w:rsidR="0051756A" w:rsidRPr="00042E63" w:rsidRDefault="0051756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497" w:type="dxa"/>
          </w:tcPr>
          <w:p w14:paraId="092F83BD" w14:textId="0F201688" w:rsidR="009938AE" w:rsidRPr="00042E63" w:rsidRDefault="00A766A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PowerPoint</w:t>
            </w:r>
            <w:r w:rsidR="009938AE" w:rsidRPr="00042E63">
              <w:rPr>
                <w:rFonts w:cs="Arial"/>
                <w:sz w:val="24"/>
                <w:szCs w:val="24"/>
              </w:rPr>
              <w:t xml:space="preserve"> presentation.</w:t>
            </w:r>
          </w:p>
          <w:p w14:paraId="163E40C3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22A998" w14:textId="77777777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253D8CF2" w14:textId="6C304331" w:rsidR="009938AE" w:rsidRPr="00042E63" w:rsidRDefault="009938A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28EA2B8" w14:textId="05052053" w:rsidR="00511CAA" w:rsidRPr="00042E63" w:rsidRDefault="00511CAA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0B5BB76" w14:textId="3E14AB82" w:rsidR="00511CAA" w:rsidRPr="00042E63" w:rsidRDefault="007036D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</w:p>
          <w:p w14:paraId="19E3E3A5" w14:textId="4110C9E1" w:rsidR="0051756A" w:rsidRPr="00042E63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Notebooks.</w:t>
            </w:r>
            <w:r w:rsidR="009938AE" w:rsidRPr="00042E63">
              <w:rPr>
                <w:rFonts w:cs="Arial"/>
                <w:sz w:val="24"/>
                <w:szCs w:val="24"/>
              </w:rPr>
              <w:t xml:space="preserve"> </w:t>
            </w:r>
          </w:p>
        </w:tc>
      </w:tr>
      <w:tr w:rsidR="00D060FB" w:rsidRPr="00042E63" w14:paraId="7FBDA981" w14:textId="77777777" w:rsidTr="00050E77">
        <w:trPr>
          <w:trHeight w:val="397"/>
        </w:trPr>
        <w:tc>
          <w:tcPr>
            <w:tcW w:w="1555" w:type="dxa"/>
          </w:tcPr>
          <w:p w14:paraId="76C09F05" w14:textId="2F6F96F5" w:rsidR="00373B03" w:rsidRPr="00042E63" w:rsidRDefault="00373B03" w:rsidP="002872D6">
            <w:pPr>
              <w:spacing w:before="120"/>
              <w:rPr>
                <w:rFonts w:ascii="Arial Narrow" w:hAnsi="Arial Narrow"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1</w:t>
            </w:r>
            <w:r w:rsidR="004C49BF" w:rsidRPr="00042E63">
              <w:rPr>
                <w:rFonts w:cs="Arial"/>
                <w:sz w:val="24"/>
                <w:szCs w:val="24"/>
              </w:rPr>
              <w:t>5</w:t>
            </w:r>
            <w:r w:rsidR="002872D6" w:rsidRPr="00042E63">
              <w:rPr>
                <w:rFonts w:cs="Arial"/>
                <w:sz w:val="24"/>
                <w:szCs w:val="24"/>
              </w:rPr>
              <w:t xml:space="preserve"> </w:t>
            </w:r>
            <w:r w:rsidRPr="00042E63">
              <w:rPr>
                <w:rFonts w:cs="Arial"/>
                <w:sz w:val="24"/>
                <w:szCs w:val="24"/>
              </w:rPr>
              <w:t>Minutes</w:t>
            </w:r>
          </w:p>
        </w:tc>
        <w:tc>
          <w:tcPr>
            <w:tcW w:w="5470" w:type="dxa"/>
          </w:tcPr>
          <w:p w14:paraId="3B1D7A20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Line up!</w:t>
            </w:r>
          </w:p>
          <w:p w14:paraId="74E2F2E4" w14:textId="24F201DD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The teacher divides them into </w:t>
            </w:r>
            <w:r w:rsidR="005666EA" w:rsidRPr="00042E63">
              <w:rPr>
                <w:rFonts w:cs="Arial"/>
                <w:sz w:val="24"/>
                <w:szCs w:val="24"/>
              </w:rPr>
              <w:t>a</w:t>
            </w:r>
            <w:r w:rsidRPr="00042E63">
              <w:rPr>
                <w:rFonts w:cs="Arial"/>
                <w:sz w:val="24"/>
                <w:szCs w:val="24"/>
              </w:rPr>
              <w:t xml:space="preserve"> group of 4.</w:t>
            </w:r>
          </w:p>
          <w:p w14:paraId="418D09CB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he tells the students that each group must write down what they think are the characteristics of living things.</w:t>
            </w:r>
          </w:p>
          <w:p w14:paraId="5ABD790D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Each group is given 5 minutes to discuss and write down the lists of characteristics.</w:t>
            </w:r>
          </w:p>
          <w:p w14:paraId="31D9CC6D" w14:textId="04AB0793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The teacher asks how they can differentiate between living and non-living. After each group has finish</w:t>
            </w:r>
            <w:r w:rsidR="00EC4364" w:rsidRPr="00042E63">
              <w:rPr>
                <w:rFonts w:cs="Arial"/>
                <w:sz w:val="24"/>
                <w:szCs w:val="24"/>
              </w:rPr>
              <w:t>ed</w:t>
            </w:r>
            <w:r w:rsidRPr="00042E63">
              <w:rPr>
                <w:rFonts w:cs="Arial"/>
                <w:sz w:val="24"/>
                <w:szCs w:val="24"/>
              </w:rPr>
              <w:t xml:space="preserve"> their </w:t>
            </w:r>
            <w:r w:rsidR="00116103" w:rsidRPr="00042E63">
              <w:rPr>
                <w:rFonts w:cs="Arial"/>
                <w:sz w:val="24"/>
                <w:szCs w:val="24"/>
              </w:rPr>
              <w:t>work,</w:t>
            </w:r>
            <w:r w:rsidRPr="00042E63">
              <w:rPr>
                <w:rFonts w:cs="Arial"/>
                <w:sz w:val="24"/>
                <w:szCs w:val="24"/>
              </w:rPr>
              <w:t xml:space="preserve"> ask them to exchange their sheets with the other groups.</w:t>
            </w:r>
          </w:p>
          <w:p w14:paraId="0B84503C" w14:textId="733E4610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he allows the volunteer group to write the answers on the whiteboard.</w:t>
            </w:r>
          </w:p>
          <w:p w14:paraId="6E06D114" w14:textId="77777777" w:rsidR="003428CB" w:rsidRPr="00042E63" w:rsidRDefault="003428CB" w:rsidP="003428CB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ome of the characteristics of living things include:</w:t>
            </w:r>
          </w:p>
          <w:p w14:paraId="6BD87D46" w14:textId="616A8229" w:rsidR="00F6075F" w:rsidRPr="00572765" w:rsidRDefault="003428CB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Movement (except plants)</w:t>
            </w:r>
            <w:r w:rsidR="009C22D8" w:rsidRPr="00572765">
              <w:rPr>
                <w:rFonts w:cs="Arial"/>
                <w:sz w:val="24"/>
                <w:szCs w:val="24"/>
              </w:rPr>
              <w:t xml:space="preserve"> </w:t>
            </w:r>
          </w:p>
          <w:p w14:paraId="5B2C3CB4" w14:textId="0BC8CA4B" w:rsidR="00116103" w:rsidRPr="00572765" w:rsidRDefault="00116103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Air</w:t>
            </w:r>
          </w:p>
          <w:p w14:paraId="4B21BF4C" w14:textId="310553C6" w:rsidR="00116103" w:rsidRPr="00572765" w:rsidRDefault="00116103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Growth</w:t>
            </w:r>
          </w:p>
          <w:p w14:paraId="68B4B4C0" w14:textId="346B9312" w:rsidR="00116103" w:rsidRPr="00572765" w:rsidRDefault="00116103" w:rsidP="00572765">
            <w:pPr>
              <w:pStyle w:val="ListParagraph"/>
              <w:numPr>
                <w:ilvl w:val="0"/>
                <w:numId w:val="16"/>
              </w:numPr>
              <w:spacing w:before="120"/>
              <w:rPr>
                <w:rFonts w:cs="Arial"/>
                <w:sz w:val="24"/>
                <w:szCs w:val="24"/>
              </w:rPr>
            </w:pPr>
            <w:r w:rsidRPr="00572765">
              <w:rPr>
                <w:rFonts w:cs="Arial"/>
                <w:sz w:val="24"/>
                <w:szCs w:val="24"/>
              </w:rPr>
              <w:t>Food</w:t>
            </w:r>
          </w:p>
          <w:p w14:paraId="19E15E78" w14:textId="0279C24C" w:rsidR="009C22D8" w:rsidRPr="00042E63" w:rsidRDefault="00116103" w:rsidP="00116103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The teacher allows an open discussion to clear </w:t>
            </w:r>
            <w:r w:rsidR="00FD7968" w:rsidRPr="00042E63">
              <w:rPr>
                <w:rFonts w:cs="Arial"/>
                <w:sz w:val="24"/>
                <w:szCs w:val="24"/>
              </w:rPr>
              <w:t xml:space="preserve">the students' </w:t>
            </w:r>
            <w:r w:rsidRPr="00042E63">
              <w:rPr>
                <w:rFonts w:cs="Arial"/>
                <w:sz w:val="24"/>
                <w:szCs w:val="24"/>
              </w:rPr>
              <w:t>doubts.</w:t>
            </w:r>
          </w:p>
          <w:p w14:paraId="56A186C4" w14:textId="5D337376" w:rsidR="006A72A3" w:rsidRPr="00042E63" w:rsidRDefault="006A72A3" w:rsidP="003428CB">
            <w:pPr>
              <w:spacing w:before="120"/>
            </w:pPr>
          </w:p>
        </w:tc>
        <w:tc>
          <w:tcPr>
            <w:tcW w:w="2805" w:type="dxa"/>
          </w:tcPr>
          <w:p w14:paraId="35A4E792" w14:textId="70BEE097" w:rsidR="00C57DF5" w:rsidRPr="00042E63" w:rsidRDefault="005D3BF1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F</w:t>
            </w:r>
            <w:r w:rsidR="00ED6428" w:rsidRPr="00042E63">
              <w:rPr>
                <w:rFonts w:cs="Arial"/>
                <w:sz w:val="24"/>
                <w:szCs w:val="24"/>
              </w:rPr>
              <w:t xml:space="preserve">orm </w:t>
            </w:r>
            <w:r w:rsidR="00C57DF5" w:rsidRPr="00042E63">
              <w:rPr>
                <w:rFonts w:cs="Arial"/>
                <w:sz w:val="24"/>
                <w:szCs w:val="24"/>
              </w:rPr>
              <w:t>groups.</w:t>
            </w:r>
          </w:p>
          <w:p w14:paraId="71B8FA50" w14:textId="6067CE4A" w:rsidR="00C57DF5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DA2914" w14:textId="1B31C486" w:rsidR="00C57DF5" w:rsidRPr="00042E63" w:rsidRDefault="00C57DF5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5F4D0EF6" w14:textId="2A43DBBE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851E2D7" w14:textId="77777777" w:rsidR="002047A3" w:rsidRPr="00042E63" w:rsidRDefault="002047A3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0DBBE21A" w14:textId="7C240BA7" w:rsidR="0051756A" w:rsidRPr="00042E63" w:rsidRDefault="004C49BF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become more independent in their learning,</w:t>
            </w:r>
            <w:r w:rsidR="00116103" w:rsidRPr="00042E63">
              <w:rPr>
                <w:rFonts w:cs="Arial"/>
                <w:sz w:val="24"/>
                <w:szCs w:val="24"/>
              </w:rPr>
              <w:t xml:space="preserve"> </w:t>
            </w:r>
            <w:r w:rsidR="000E783C" w:rsidRPr="00042E63">
              <w:rPr>
                <w:rFonts w:cs="Arial"/>
                <w:sz w:val="24"/>
                <w:szCs w:val="24"/>
              </w:rPr>
              <w:t xml:space="preserve">they take </w:t>
            </w:r>
            <w:r w:rsidRPr="00042E63">
              <w:rPr>
                <w:rFonts w:cs="Arial"/>
                <w:sz w:val="24"/>
                <w:szCs w:val="24"/>
              </w:rPr>
              <w:t>part in </w:t>
            </w:r>
            <w:hyperlink r:id="rId8" w:tgtFrame="_blank" w:history="1">
              <w:r w:rsidR="009138B3" w:rsidRPr="00042E63">
                <w:rPr>
                  <w:rFonts w:cs="Arial"/>
                  <w:sz w:val="24"/>
                  <w:szCs w:val="24"/>
                </w:rPr>
                <w:t>peer assessment and self-assessment</w:t>
              </w:r>
            </w:hyperlink>
          </w:p>
        </w:tc>
        <w:tc>
          <w:tcPr>
            <w:tcW w:w="2665" w:type="dxa"/>
          </w:tcPr>
          <w:p w14:paraId="5E162527" w14:textId="58C299ED" w:rsidR="0051756A" w:rsidRPr="00042E63" w:rsidRDefault="004C49BF" w:rsidP="0051756A">
            <w:pPr>
              <w:spacing w:before="120"/>
              <w:rPr>
                <w:rFonts w:cs="Arial"/>
                <w:strike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The teacher provides feedback to </w:t>
            </w:r>
            <w:r w:rsidRPr="00042E63">
              <w:rPr>
                <w:rFonts w:cs="Arial"/>
                <w:sz w:val="24"/>
                <w:szCs w:val="24"/>
              </w:rPr>
              <w:lastRenderedPageBreak/>
              <w:t xml:space="preserve">each student </w:t>
            </w:r>
            <w:r w:rsidR="005301CA" w:rsidRPr="00042E63">
              <w:rPr>
                <w:rFonts w:cs="Arial"/>
                <w:sz w:val="24"/>
                <w:szCs w:val="24"/>
              </w:rPr>
              <w:t>to clarify</w:t>
            </w:r>
            <w:r w:rsidR="00CB7761" w:rsidRPr="00042E63">
              <w:rPr>
                <w:rFonts w:cs="Arial"/>
                <w:sz w:val="24"/>
                <w:szCs w:val="24"/>
              </w:rPr>
              <w:t xml:space="preserve"> their doubts. </w:t>
            </w:r>
          </w:p>
          <w:p w14:paraId="0EDA68A8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165DE0CD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69360339" w14:textId="77777777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7BDDAB33" w14:textId="58269CAA" w:rsidR="00460309" w:rsidRPr="00042E63" w:rsidRDefault="00460309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497" w:type="dxa"/>
          </w:tcPr>
          <w:p w14:paraId="01FDC6BB" w14:textId="729CBFA8" w:rsidR="0051756A" w:rsidRPr="00042E63" w:rsidRDefault="007C04EB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lastRenderedPageBreak/>
              <w:t>Worksheets.</w:t>
            </w:r>
          </w:p>
        </w:tc>
      </w:tr>
    </w:tbl>
    <w:p w14:paraId="08F7871F" w14:textId="77777777" w:rsidR="00303E09" w:rsidRDefault="00303E09">
      <w:r>
        <w:br w:type="page"/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71"/>
        <w:gridCol w:w="5670"/>
        <w:gridCol w:w="2835"/>
        <w:gridCol w:w="2693"/>
        <w:gridCol w:w="2523"/>
      </w:tblGrid>
      <w:tr w:rsidR="003472AA" w:rsidRPr="00042E63" w14:paraId="0263E57E" w14:textId="77777777" w:rsidTr="00D664E3">
        <w:trPr>
          <w:trHeight w:val="397"/>
        </w:trPr>
        <w:tc>
          <w:tcPr>
            <w:tcW w:w="1271" w:type="dxa"/>
          </w:tcPr>
          <w:p w14:paraId="4AE2C7FC" w14:textId="1B0762D7" w:rsidR="003472AA" w:rsidRPr="00042E63" w:rsidRDefault="00303E0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lastRenderedPageBreak/>
              <w:br/>
            </w:r>
            <w:r w:rsidR="005C04EA" w:rsidRPr="00042E63">
              <w:rPr>
                <w:rFonts w:cs="Arial"/>
                <w:sz w:val="24"/>
                <w:szCs w:val="24"/>
              </w:rPr>
              <w:t>5 Minutes</w:t>
            </w:r>
          </w:p>
        </w:tc>
        <w:tc>
          <w:tcPr>
            <w:tcW w:w="5670" w:type="dxa"/>
          </w:tcPr>
          <w:p w14:paraId="0D668270" w14:textId="2621745A" w:rsidR="00E8157C" w:rsidRPr="00042E63" w:rsidRDefault="00303E09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>
              <w:rPr>
                <w:rFonts w:ascii="Arial" w:eastAsia="Times New Roman" w:hAnsi="Arial" w:cs="Arial"/>
                <w:color w:val="auto"/>
              </w:rPr>
              <w:br/>
            </w:r>
            <w:r w:rsidR="005C04EA" w:rsidRPr="00042E63">
              <w:rPr>
                <w:rFonts w:ascii="Arial" w:eastAsia="Times New Roman" w:hAnsi="Arial" w:cs="Arial"/>
                <w:color w:val="auto"/>
              </w:rPr>
              <w:t>Wrap</w:t>
            </w:r>
            <w:r w:rsidR="00031F2C" w:rsidRPr="00042E63">
              <w:rPr>
                <w:rFonts w:ascii="Arial" w:eastAsia="Times New Roman" w:hAnsi="Arial" w:cs="Arial"/>
                <w:color w:val="auto"/>
              </w:rPr>
              <w:t xml:space="preserve"> up.</w:t>
            </w:r>
          </w:p>
          <w:p w14:paraId="27086629" w14:textId="77777777" w:rsidR="00E8157C" w:rsidRPr="00042E63" w:rsidRDefault="00062C73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 xml:space="preserve">Exit </w:t>
            </w:r>
            <w:r w:rsidR="00E8157C" w:rsidRPr="00042E63">
              <w:rPr>
                <w:rFonts w:ascii="Arial" w:eastAsia="Times New Roman" w:hAnsi="Arial" w:cs="Arial"/>
                <w:color w:val="auto"/>
              </w:rPr>
              <w:t>tickets.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</w:t>
            </w:r>
          </w:p>
          <w:p w14:paraId="24983646" w14:textId="641ED0BF" w:rsidR="00E8157C" w:rsidRPr="00042E63" w:rsidRDefault="00E8157C" w:rsidP="00E8157C">
            <w:pPr>
              <w:pStyle w:val="Heading3"/>
              <w:shd w:val="clear" w:color="auto" w:fill="FFFFFF"/>
              <w:spacing w:before="0" w:after="324"/>
              <w:rPr>
                <w:rFonts w:ascii="Arial" w:eastAsia="Times New Roman" w:hAnsi="Arial" w:cs="Arial"/>
                <w:color w:val="auto"/>
              </w:rPr>
            </w:pPr>
            <w:r w:rsidRPr="00042E63">
              <w:rPr>
                <w:rFonts w:ascii="Arial" w:eastAsia="Times New Roman" w:hAnsi="Arial" w:cs="Arial"/>
                <w:color w:val="auto"/>
              </w:rPr>
              <w:t xml:space="preserve">The teacher provides a </w:t>
            </w:r>
            <w:r w:rsidR="005B3937" w:rsidRPr="00042E63">
              <w:rPr>
                <w:rFonts w:ascii="Arial" w:eastAsia="Times New Roman" w:hAnsi="Arial" w:cs="Arial"/>
                <w:color w:val="auto"/>
              </w:rPr>
              <w:t>colourful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paper sheet to the students and asks them to write down the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 key</w:t>
            </w:r>
            <w:r w:rsidRPr="00042E63">
              <w:rPr>
                <w:rFonts w:ascii="Arial" w:eastAsia="Times New Roman" w:hAnsi="Arial" w:cs="Arial"/>
                <w:color w:val="auto"/>
              </w:rPr>
              <w:t xml:space="preserve"> points 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of </w:t>
            </w:r>
            <w:r w:rsidR="009D07CC" w:rsidRPr="00042E63">
              <w:rPr>
                <w:rFonts w:ascii="Arial" w:eastAsia="Times New Roman" w:hAnsi="Arial" w:cs="Arial"/>
                <w:color w:val="auto"/>
              </w:rPr>
              <w:t>the days</w:t>
            </w:r>
            <w:r w:rsidR="005666EA" w:rsidRPr="00042E63">
              <w:rPr>
                <w:rFonts w:ascii="Arial" w:eastAsia="Times New Roman" w:hAnsi="Arial" w:cs="Arial"/>
                <w:color w:val="auto"/>
              </w:rPr>
              <w:t>'</w:t>
            </w:r>
            <w:r w:rsidR="009138B3" w:rsidRPr="00042E63">
              <w:rPr>
                <w:rFonts w:ascii="Arial" w:eastAsia="Times New Roman" w:hAnsi="Arial" w:cs="Arial"/>
                <w:color w:val="auto"/>
              </w:rPr>
              <w:t xml:space="preserve"> lesson.</w:t>
            </w:r>
          </w:p>
          <w:p w14:paraId="791EF86B" w14:textId="36F96061" w:rsidR="003472AA" w:rsidRPr="00042E63" w:rsidRDefault="003472AA" w:rsidP="00E058BF">
            <w:pPr>
              <w:spacing w:before="120"/>
              <w:rPr>
                <w:rFonts w:cs="Arial"/>
                <w:sz w:val="24"/>
                <w:szCs w:val="24"/>
              </w:rPr>
            </w:pPr>
          </w:p>
        </w:tc>
        <w:tc>
          <w:tcPr>
            <w:tcW w:w="2835" w:type="dxa"/>
          </w:tcPr>
          <w:p w14:paraId="7D5A5C6D" w14:textId="6ADC475E" w:rsidR="003472AA" w:rsidRPr="00042E63" w:rsidRDefault="00483CC0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C57DF5" w:rsidRPr="00042E63">
              <w:rPr>
                <w:rFonts w:cs="Arial"/>
                <w:sz w:val="24"/>
                <w:szCs w:val="24"/>
              </w:rPr>
              <w:t>The students recall their points and write on the sheet.</w:t>
            </w:r>
          </w:p>
          <w:p w14:paraId="14F96B1A" w14:textId="77777777" w:rsidR="002659FE" w:rsidRPr="00042E63" w:rsidRDefault="002659FE" w:rsidP="0051756A">
            <w:pPr>
              <w:spacing w:before="120"/>
              <w:rPr>
                <w:rFonts w:cs="Arial"/>
                <w:sz w:val="24"/>
                <w:szCs w:val="24"/>
              </w:rPr>
            </w:pPr>
          </w:p>
          <w:p w14:paraId="342D13F6" w14:textId="7483CA15" w:rsidR="002659FE" w:rsidRPr="00042E63" w:rsidRDefault="00C70969" w:rsidP="0051756A">
            <w:pPr>
              <w:spacing w:before="120"/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>Students write their answer</w:t>
            </w:r>
            <w:r w:rsidR="005666EA" w:rsidRPr="00042E63">
              <w:rPr>
                <w:rFonts w:cs="Arial"/>
                <w:sz w:val="24"/>
                <w:szCs w:val="24"/>
              </w:rPr>
              <w:t>s</w:t>
            </w:r>
            <w:r w:rsidRPr="00042E63">
              <w:rPr>
                <w:rFonts w:cs="Arial"/>
                <w:sz w:val="24"/>
                <w:szCs w:val="24"/>
              </w:rPr>
              <w:t xml:space="preserve"> on the sheets</w:t>
            </w:r>
            <w:r w:rsidR="00B31FCB" w:rsidRPr="00042E63">
              <w:rPr>
                <w:rFonts w:cs="Arial"/>
                <w:sz w:val="24"/>
                <w:szCs w:val="24"/>
              </w:rPr>
              <w:t>.</w:t>
            </w:r>
          </w:p>
        </w:tc>
        <w:tc>
          <w:tcPr>
            <w:tcW w:w="2693" w:type="dxa"/>
          </w:tcPr>
          <w:p w14:paraId="40639E35" w14:textId="1FAAE300" w:rsidR="003472AA" w:rsidRPr="00042E63" w:rsidRDefault="00483CC0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902FD5" w:rsidRPr="00042E63">
              <w:rPr>
                <w:rFonts w:cs="Arial"/>
                <w:sz w:val="24"/>
                <w:szCs w:val="24"/>
              </w:rPr>
              <w:t>Encourage learners to take ownership of their learning</w:t>
            </w:r>
            <w:r w:rsidR="009D07CC" w:rsidRPr="00042E63">
              <w:rPr>
                <w:rFonts w:cs="Arial"/>
                <w:sz w:val="24"/>
                <w:szCs w:val="24"/>
              </w:rPr>
              <w:t xml:space="preserve"> by provid</w:t>
            </w:r>
            <w:r w:rsidR="005666EA" w:rsidRPr="00042E63">
              <w:rPr>
                <w:rFonts w:cs="Arial"/>
                <w:sz w:val="24"/>
                <w:szCs w:val="24"/>
              </w:rPr>
              <w:t>ing</w:t>
            </w:r>
            <w:r w:rsidR="009D07CC" w:rsidRPr="00042E63">
              <w:rPr>
                <w:rFonts w:cs="Arial"/>
                <w:sz w:val="24"/>
                <w:szCs w:val="24"/>
              </w:rPr>
              <w:t xml:space="preserve"> hints.</w:t>
            </w:r>
          </w:p>
        </w:tc>
        <w:tc>
          <w:tcPr>
            <w:tcW w:w="2523" w:type="dxa"/>
          </w:tcPr>
          <w:p w14:paraId="48B928ED" w14:textId="79D34898" w:rsidR="003472AA" w:rsidRPr="00042E63" w:rsidRDefault="00483CC0" w:rsidP="0051756A">
            <w:pPr>
              <w:spacing w:before="120"/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DE4AA7" w:rsidRPr="00042E63">
              <w:rPr>
                <w:rFonts w:cs="Arial"/>
                <w:sz w:val="24"/>
                <w:szCs w:val="24"/>
              </w:rPr>
              <w:t>Paper sheet</w:t>
            </w:r>
            <w:r w:rsidR="007C04EB" w:rsidRPr="00042E63">
              <w:rPr>
                <w:rFonts w:cs="Arial"/>
                <w:sz w:val="24"/>
                <w:szCs w:val="24"/>
              </w:rPr>
              <w:t xml:space="preserve"> </w:t>
            </w:r>
          </w:p>
        </w:tc>
      </w:tr>
    </w:tbl>
    <w:p w14:paraId="3051FDEB" w14:textId="77777777" w:rsidR="003472AA" w:rsidRPr="00042E63" w:rsidRDefault="003472AA" w:rsidP="0051756A">
      <w:pPr>
        <w:pStyle w:val="8Copy"/>
        <w:keepNext/>
        <w:rPr>
          <w:rFonts w:ascii="Arial" w:hAnsi="Arial" w:cs="Arial"/>
          <w:color w:val="auto"/>
          <w:sz w:val="24"/>
          <w:szCs w:val="24"/>
        </w:rPr>
      </w:pPr>
    </w:p>
    <w:p w14:paraId="2A1CB533" w14:textId="69BA6F70" w:rsidR="0051756A" w:rsidRPr="00042E63" w:rsidRDefault="0051756A" w:rsidP="0051756A">
      <w:pPr>
        <w:pStyle w:val="8Copy"/>
        <w:keepNext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 xml:space="preserve">Use as many rows in the table as applicable – add rows if </w:t>
      </w:r>
      <w:r w:rsidR="005A5135" w:rsidRPr="00042E63">
        <w:rPr>
          <w:rFonts w:ascii="Arial" w:hAnsi="Arial" w:cs="Arial"/>
          <w:color w:val="auto"/>
          <w:sz w:val="24"/>
          <w:szCs w:val="24"/>
        </w:rPr>
        <w:t>necessary.</w:t>
      </w:r>
    </w:p>
    <w:p w14:paraId="2A602F55" w14:textId="77777777" w:rsidR="00166013" w:rsidRPr="00042E63" w:rsidRDefault="00166013" w:rsidP="003472AA">
      <w:pPr>
        <w:pStyle w:val="8Copy"/>
        <w:keepNext/>
        <w:jc w:val="center"/>
        <w:rPr>
          <w:rFonts w:ascii="Arial" w:hAnsi="Arial" w:cs="Arial"/>
          <w:color w:val="auto"/>
          <w:sz w:val="24"/>
          <w:szCs w:val="24"/>
        </w:rPr>
      </w:pPr>
    </w:p>
    <w:p w14:paraId="4704A67F" w14:textId="77777777" w:rsidR="00166013" w:rsidRPr="00042E63" w:rsidRDefault="00166013" w:rsidP="00166013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>Reflect and identify aspects of the lesson you think helped make it inclusive.</w:t>
      </w:r>
    </w:p>
    <w:tbl>
      <w:tblPr>
        <w:tblStyle w:val="TableGrid"/>
        <w:tblW w:w="14992" w:type="dxa"/>
        <w:tblLook w:val="04A0" w:firstRow="1" w:lastRow="0" w:firstColumn="1" w:lastColumn="0" w:noHBand="0" w:noVBand="1"/>
      </w:tblPr>
      <w:tblGrid>
        <w:gridCol w:w="14992"/>
      </w:tblGrid>
      <w:tr w:rsidR="00166013" w:rsidRPr="00042E63" w14:paraId="52B2D379" w14:textId="77777777" w:rsidTr="00166013">
        <w:tc>
          <w:tcPr>
            <w:tcW w:w="14992" w:type="dxa"/>
          </w:tcPr>
          <w:p w14:paraId="2AA53838" w14:textId="77777777" w:rsidR="00363D7D" w:rsidRDefault="00363D7D" w:rsidP="00363D7D">
            <w:pPr>
              <w:pStyle w:val="8Copy"/>
              <w:keepNext/>
              <w:spacing w:after="120"/>
              <w:ind w:left="7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</w:p>
          <w:p w14:paraId="47646441" w14:textId="375C635B" w:rsidR="003428CB" w:rsidRPr="00042E63" w:rsidRDefault="003428CB" w:rsidP="00363D7D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 lesson was inclusive through a variety of resources such as PowerPoint presentation</w:t>
            </w:r>
            <w:r w:rsidR="00E27587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 flashcards, hula-hoops, real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life examples. This allowed the students to procure access to the lesson content </w:t>
            </w:r>
            <w:r w:rsidR="00C91BD1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ccording to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eir different kind</w:t>
            </w:r>
            <w:r w:rsidR="0090242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of learning style</w:t>
            </w:r>
            <w:r w:rsidR="00034C2F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.</w:t>
            </w:r>
            <w:r w:rsidR="005359B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7C6B1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is included</w:t>
            </w:r>
            <w:r w:rsidR="0052575A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0A35B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visual, </w:t>
            </w:r>
            <w:r w:rsidR="00FD796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uditory,</w:t>
            </w:r>
            <w:r w:rsidR="000A35B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 kinae</w:t>
            </w:r>
            <w:r w:rsidR="0041064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thetic learners.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8D51E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Hence 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he content in the class was made inclusive as it </w:t>
            </w:r>
            <w:r w:rsidR="002354EE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as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present</w:t>
            </w:r>
            <w:r w:rsidR="002354EE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</w:t>
            </w:r>
            <w:r w:rsidR="008E3E3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s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verse form</w:t>
            </w:r>
            <w:r w:rsidR="00CB3A86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  <w:r w:rsidR="00DD1DC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</w:p>
          <w:p w14:paraId="7166E6A7" w14:textId="7FB0528E" w:rsidR="003428CB" w:rsidRPr="00042E63" w:rsidRDefault="003428CB" w:rsidP="00E91E12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roughout the lesson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 conducive learning environment was maintained. ‘’Mystery talk’ activity incorporated collaborative, experiential learning activity that was student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-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centric. Class discussions </w:t>
            </w:r>
            <w:r w:rsidR="00F86AE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teractive and involve</w:t>
            </w:r>
            <w:r w:rsidR="00F86AE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 appropriate range of learners within the class. Constant feedback was given to ensure a supportive environment </w:t>
            </w:r>
            <w:r w:rsidR="00EC436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for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 student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</w:t>
            </w:r>
          </w:p>
          <w:p w14:paraId="13AB9B18" w14:textId="6CE926FD" w:rsidR="003428CB" w:rsidRPr="00042E63" w:rsidRDefault="009A2C1F" w:rsidP="00E91E12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re was 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eater focus on concept exploration, application of knowledge while in the classroom.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38664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In the activity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‘Line </w:t>
            </w:r>
            <w:proofErr w:type="gramStart"/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up‘</w:t>
            </w:r>
            <w:proofErr w:type="gramEnd"/>
            <w:r w:rsidR="0026332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 the t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asks </w:t>
            </w:r>
            <w:r w:rsidR="0026332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hallenging, creative</w:t>
            </w:r>
            <w:r w:rsidR="00E27587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</w:t>
            </w:r>
            <w:r w:rsidR="008576F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exploratory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. Learners engage</w:t>
            </w:r>
            <w:r w:rsidR="00947C2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confidently in </w:t>
            </w:r>
            <w:r w:rsidR="00947C2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ctivities. They were engaged in individual</w:t>
            </w:r>
            <w:r w:rsidR="00E424F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and 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group work to explore according to their interest</w:t>
            </w:r>
            <w:r w:rsidR="00E424F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="003428C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in the activity. This made the classroom a differentiated classroom where the process of the lesson was evident.</w:t>
            </w:r>
          </w:p>
          <w:p w14:paraId="3969961A" w14:textId="2AA98A43" w:rsidR="003428CB" w:rsidRPr="00042E63" w:rsidRDefault="003428CB" w:rsidP="00E91E12">
            <w:pPr>
              <w:pStyle w:val="8Copy"/>
              <w:keepNext/>
              <w:numPr>
                <w:ilvl w:val="0"/>
                <w:numId w:val="15"/>
              </w:numPr>
              <w:spacing w:after="120"/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</w:pP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In the </w:t>
            </w:r>
            <w:r w:rsidR="009852F9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‘H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ula </w:t>
            </w:r>
            <w:r w:rsidR="007C654D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H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oop’ activity, the student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="00C70D95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er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iven multiple hands out to improve their understanding of the knowledge. They expressed their understanding through their 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prior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xperience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s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Students </w:t>
            </w:r>
            <w:r w:rsidR="00116103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can</w:t>
            </w:r>
            <w:r w:rsidR="00215457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work well </w:t>
            </w:r>
            <w:r w:rsidR="00FD7968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independently a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well as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be part of a group. In’ 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M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ystery 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alk’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,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 expres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ed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themselves</w:t>
            </w:r>
            <w:r w:rsidR="00FD7FFC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verbally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. </w:t>
            </w:r>
            <w:r w:rsidR="008666C6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This appealed to the auditory</w:t>
            </w:r>
            <w:r w:rsidR="00624FA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 students.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Discussion</w:t>
            </w:r>
            <w:r w:rsidR="00624FAB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s and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group work allowed </w:t>
            </w:r>
            <w:r w:rsidR="009C1694"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 xml:space="preserve">the </w:t>
            </w:r>
            <w:r w:rsidRPr="00042E63">
              <w:rPr>
                <w:rFonts w:ascii="Arial" w:hAnsi="Arial" w:cs="Arial"/>
                <w:color w:val="auto"/>
                <w:sz w:val="24"/>
                <w:szCs w:val="24"/>
                <w:lang w:eastAsia="en-US"/>
              </w:rPr>
              <w:t>lower ability students to learn more knowledge from their peers.</w:t>
            </w:r>
          </w:p>
          <w:p w14:paraId="3C3EDD0B" w14:textId="77777777" w:rsidR="00166013" w:rsidRPr="00042E63" w:rsidRDefault="00166013" w:rsidP="0051756A">
            <w:pPr>
              <w:pStyle w:val="8Copy"/>
              <w:keepNext/>
              <w:spacing w:after="120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</w:tr>
    </w:tbl>
    <w:p w14:paraId="3167B90D" w14:textId="77777777" w:rsidR="000C7E80" w:rsidRPr="00042E63" w:rsidRDefault="000C7E80" w:rsidP="0051756A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</w:p>
    <w:p w14:paraId="7332F75E" w14:textId="77777777" w:rsidR="00D43F6D" w:rsidRPr="00042E63" w:rsidRDefault="00D43F6D" w:rsidP="00D43F6D">
      <w:pPr>
        <w:pStyle w:val="8Copy"/>
        <w:keepNext/>
        <w:spacing w:after="120"/>
        <w:rPr>
          <w:rFonts w:ascii="Arial" w:hAnsi="Arial" w:cs="Arial"/>
          <w:color w:val="auto"/>
          <w:sz w:val="24"/>
          <w:szCs w:val="24"/>
        </w:rPr>
      </w:pPr>
      <w:r w:rsidRPr="00042E63">
        <w:rPr>
          <w:rFonts w:ascii="Arial" w:hAnsi="Arial" w:cs="Arial"/>
          <w:color w:val="auto"/>
          <w:sz w:val="24"/>
          <w:szCs w:val="24"/>
        </w:rPr>
        <w:t xml:space="preserve">Lesson Evaluation: </w:t>
      </w:r>
      <w:r w:rsidR="00FE2B59" w:rsidRPr="00042E63">
        <w:rPr>
          <w:rFonts w:ascii="Arial" w:hAnsi="Arial" w:cs="Arial"/>
          <w:color w:val="auto"/>
          <w:sz w:val="24"/>
          <w:szCs w:val="24"/>
        </w:rPr>
        <w:t xml:space="preserve">Reflect and briefly </w:t>
      </w:r>
      <w:r w:rsidR="00166013" w:rsidRPr="00042E63">
        <w:rPr>
          <w:rFonts w:ascii="Arial" w:hAnsi="Arial" w:cs="Arial"/>
          <w:color w:val="auto"/>
          <w:sz w:val="24"/>
          <w:szCs w:val="24"/>
        </w:rPr>
        <w:t>identify what</w:t>
      </w:r>
      <w:r w:rsidRPr="00042E63">
        <w:rPr>
          <w:rFonts w:ascii="Arial" w:hAnsi="Arial" w:cs="Arial"/>
          <w:color w:val="auto"/>
          <w:sz w:val="24"/>
          <w:szCs w:val="24"/>
        </w:rPr>
        <w:t xml:space="preserve"> you </w:t>
      </w:r>
      <w:r w:rsidR="00FE2B59" w:rsidRPr="00042E63">
        <w:rPr>
          <w:rFonts w:ascii="Arial" w:hAnsi="Arial" w:cs="Arial"/>
          <w:color w:val="auto"/>
          <w:sz w:val="24"/>
          <w:szCs w:val="24"/>
        </w:rPr>
        <w:t>think</w:t>
      </w:r>
      <w:r w:rsidRPr="00042E63">
        <w:rPr>
          <w:rFonts w:ascii="Arial" w:hAnsi="Arial" w:cs="Arial"/>
          <w:color w:val="auto"/>
          <w:sz w:val="24"/>
          <w:szCs w:val="24"/>
        </w:rPr>
        <w:t xml:space="preserve"> went well and</w:t>
      </w:r>
      <w:r w:rsidR="009E5941" w:rsidRPr="00042E63">
        <w:rPr>
          <w:rFonts w:ascii="Arial" w:hAnsi="Arial" w:cs="Arial"/>
          <w:color w:val="auto"/>
          <w:sz w:val="24"/>
          <w:szCs w:val="24"/>
        </w:rPr>
        <w:t xml:space="preserve"> what you would like to improve in future practice.</w:t>
      </w:r>
    </w:p>
    <w:tbl>
      <w:tblPr>
        <w:tblW w:w="149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992"/>
      </w:tblGrid>
      <w:tr w:rsidR="00DC7CB4" w:rsidRPr="00D060FB" w14:paraId="388FE794" w14:textId="77777777" w:rsidTr="00DC7CB4">
        <w:trPr>
          <w:trHeight w:val="397"/>
        </w:trPr>
        <w:tc>
          <w:tcPr>
            <w:tcW w:w="14992" w:type="dxa"/>
          </w:tcPr>
          <w:p w14:paraId="026A84F9" w14:textId="17973725" w:rsidR="00DC7CB4" w:rsidRPr="00042E63" w:rsidRDefault="00016B57" w:rsidP="003428CB">
            <w:pPr>
              <w:rPr>
                <w:rFonts w:cs="Arial"/>
                <w:sz w:val="24"/>
                <w:szCs w:val="24"/>
              </w:rPr>
            </w:pPr>
            <w:r>
              <w:rPr>
                <w:rFonts w:cs="Arial"/>
                <w:sz w:val="24"/>
                <w:szCs w:val="24"/>
              </w:rPr>
              <w:br/>
            </w:r>
            <w:r w:rsidR="00DC7CB4" w:rsidRPr="00042E63">
              <w:rPr>
                <w:rFonts w:cs="Arial"/>
                <w:sz w:val="24"/>
                <w:szCs w:val="24"/>
              </w:rPr>
              <w:t>What went well: -</w:t>
            </w:r>
          </w:p>
          <w:p w14:paraId="4B7BF71C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1E0F2FD5" w14:textId="769A75A7" w:rsidR="00DC7CB4" w:rsidRPr="00DC7CB4" w:rsidRDefault="00DC7CB4" w:rsidP="00DC7CB4">
            <w:pPr>
              <w:pStyle w:val="ListParagraph"/>
              <w:numPr>
                <w:ilvl w:val="0"/>
                <w:numId w:val="14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t xml:space="preserve">The objectives of the lesson were reached successfully. The warm-up activity went well. I gave a clear introduction in the class.  Through effective questioning, students were constantly involved in both thinking and doing. The students participated in the </w:t>
            </w:r>
            <w:proofErr w:type="gramStart"/>
            <w:r w:rsidRPr="00DC7CB4">
              <w:rPr>
                <w:rFonts w:cs="Arial"/>
                <w:sz w:val="24"/>
                <w:szCs w:val="24"/>
              </w:rPr>
              <w:t>activity</w:t>
            </w:r>
            <w:proofErr w:type="gramEnd"/>
            <w:r w:rsidRPr="00DC7CB4">
              <w:rPr>
                <w:rFonts w:cs="Arial"/>
                <w:sz w:val="24"/>
                <w:szCs w:val="24"/>
              </w:rPr>
              <w:t xml:space="preserve"> and I am pleased with their responses.</w:t>
            </w:r>
          </w:p>
          <w:p w14:paraId="098034BC" w14:textId="0BF05590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17E965DC" w14:textId="2655BE0F" w:rsidR="00DC7CB4" w:rsidRPr="00DC7CB4" w:rsidRDefault="00DC7CB4" w:rsidP="00DC7CB4">
            <w:pPr>
              <w:pStyle w:val="ListParagraph"/>
              <w:numPr>
                <w:ilvl w:val="0"/>
                <w:numId w:val="14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lastRenderedPageBreak/>
              <w:t>Collaborative learning in groups and pairs synergized the class and cultivate a good cooperative spirit and social skills among the students.</w:t>
            </w:r>
          </w:p>
          <w:p w14:paraId="430BB970" w14:textId="09A4EFFB" w:rsidR="00DC7CB4" w:rsidRPr="00042E63" w:rsidRDefault="00DC7CB4" w:rsidP="00DB50E1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  </w:t>
            </w:r>
          </w:p>
          <w:p w14:paraId="33D5C372" w14:textId="0CE42930" w:rsidR="00DC7CB4" w:rsidRPr="00DC7CB4" w:rsidRDefault="00DC7CB4" w:rsidP="00DC7CB4">
            <w:pPr>
              <w:pStyle w:val="ListParagraph"/>
              <w:numPr>
                <w:ilvl w:val="0"/>
                <w:numId w:val="13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t>The active learning activities planned allowed me to facilitate more student-</w:t>
            </w:r>
            <w:proofErr w:type="spellStart"/>
            <w:r w:rsidRPr="00DC7CB4">
              <w:rPr>
                <w:rFonts w:cs="Arial"/>
                <w:sz w:val="24"/>
                <w:szCs w:val="24"/>
              </w:rPr>
              <w:t>centered</w:t>
            </w:r>
            <w:proofErr w:type="spellEnd"/>
            <w:r w:rsidRPr="00DC7CB4">
              <w:rPr>
                <w:rFonts w:cs="Arial"/>
                <w:sz w:val="24"/>
                <w:szCs w:val="24"/>
              </w:rPr>
              <w:t xml:space="preserve"> learning. </w:t>
            </w:r>
          </w:p>
          <w:p w14:paraId="2AB7CA60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6E1CF2E5" w14:textId="48E57DF5" w:rsidR="00DC7CB4" w:rsidRPr="00DC7CB4" w:rsidRDefault="00DC7CB4" w:rsidP="00DC7CB4">
            <w:pPr>
              <w:pStyle w:val="ListParagraph"/>
              <w:numPr>
                <w:ilvl w:val="0"/>
                <w:numId w:val="11"/>
              </w:numPr>
              <w:rPr>
                <w:rFonts w:cs="Arial"/>
                <w:sz w:val="24"/>
                <w:szCs w:val="24"/>
              </w:rPr>
            </w:pPr>
            <w:r w:rsidRPr="00DC7CB4">
              <w:rPr>
                <w:rFonts w:cs="Arial"/>
                <w:sz w:val="24"/>
                <w:szCs w:val="24"/>
              </w:rPr>
              <w:t>Sufficient opportunities were created for the students to learn from each other. The student remained active and engaged in their learning.</w:t>
            </w:r>
          </w:p>
          <w:p w14:paraId="679F1E05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5E4F9622" w14:textId="77777777" w:rsidR="00DC7CB4" w:rsidRPr="00042E63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E3F7AE8" w14:textId="5444AA5F" w:rsidR="00DC7CB4" w:rsidRPr="00042E63" w:rsidRDefault="00DC7CB4" w:rsidP="00E91E12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Areas for improvement: - </w:t>
            </w:r>
          </w:p>
          <w:p w14:paraId="545AE6FA" w14:textId="440B1F48" w:rsidR="00DC7CB4" w:rsidRDefault="00DC7CB4" w:rsidP="003428CB">
            <w:pPr>
              <w:rPr>
                <w:rFonts w:cs="Arial"/>
                <w:sz w:val="24"/>
                <w:szCs w:val="24"/>
              </w:rPr>
            </w:pPr>
            <w:r w:rsidRPr="00042E63">
              <w:rPr>
                <w:rFonts w:cs="Arial"/>
                <w:sz w:val="24"/>
                <w:szCs w:val="24"/>
              </w:rPr>
              <w:t xml:space="preserve"> </w:t>
            </w:r>
          </w:p>
          <w:p w14:paraId="2ADAB1F1" w14:textId="2AAA3EE2" w:rsidR="00DC7CB4" w:rsidRPr="009575B3" w:rsidRDefault="00DC7CB4" w:rsidP="00DF3DA7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0000" w:themeColor="text1"/>
                <w:sz w:val="24"/>
                <w:szCs w:val="24"/>
              </w:rPr>
            </w:pP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I need to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>provide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 students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with 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more choices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>of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 activities (such as Field trip, worksheet, Hands-on experiments)</w:t>
            </w:r>
            <w:r w:rsidR="009575B3">
              <w:rPr>
                <w:rFonts w:cs="Arial"/>
                <w:color w:val="000000" w:themeColor="text1"/>
                <w:sz w:val="24"/>
                <w:szCs w:val="24"/>
              </w:rPr>
              <w:t xml:space="preserve"> 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for them to </w:t>
            </w:r>
            <w:r w:rsidR="009575B3" w:rsidRPr="009575B3">
              <w:rPr>
                <w:rFonts w:cs="Arial"/>
                <w:color w:val="000000" w:themeColor="text1"/>
                <w:sz w:val="24"/>
                <w:szCs w:val="24"/>
              </w:rPr>
              <w:t>build in-depth</w:t>
            </w:r>
            <w:r w:rsidRPr="009575B3">
              <w:rPr>
                <w:rFonts w:cs="Arial"/>
                <w:color w:val="000000" w:themeColor="text1"/>
                <w:sz w:val="24"/>
                <w:szCs w:val="24"/>
              </w:rPr>
              <w:t xml:space="preserve"> their understanding. </w:t>
            </w:r>
          </w:p>
          <w:p w14:paraId="22E93854" w14:textId="77777777" w:rsidR="00DC7CB4" w:rsidRPr="00654773" w:rsidRDefault="00DC7CB4" w:rsidP="00DC7CB4">
            <w:pPr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6400E2B3" w14:textId="3C1245CC" w:rsidR="00676B3D" w:rsidRDefault="004470B9" w:rsidP="00BE28F6">
            <w:pPr>
              <w:pStyle w:val="ListParagraph"/>
              <w:numPr>
                <w:ilvl w:val="0"/>
                <w:numId w:val="10"/>
              </w:numPr>
              <w:rPr>
                <w:rFonts w:cs="Arial"/>
                <w:color w:val="000000" w:themeColor="text1"/>
                <w:sz w:val="24"/>
                <w:szCs w:val="24"/>
              </w:rPr>
            </w:pPr>
            <w:r w:rsidRPr="004470B9">
              <w:rPr>
                <w:rFonts w:cs="Arial"/>
                <w:color w:val="000000" w:themeColor="text1"/>
                <w:sz w:val="24"/>
                <w:szCs w:val="24"/>
              </w:rPr>
              <w:t>I believe the lesson was conducted a little too swiftly. More time should be allotted for in-depth discussion and reinforcing of the notion</w:t>
            </w:r>
            <w:r w:rsidR="00676B3D" w:rsidRPr="004470B9">
              <w:rPr>
                <w:rFonts w:cs="Arial"/>
                <w:color w:val="000000" w:themeColor="text1"/>
                <w:sz w:val="24"/>
                <w:szCs w:val="24"/>
              </w:rPr>
              <w:t>.</w:t>
            </w:r>
          </w:p>
          <w:p w14:paraId="0C6D5B9C" w14:textId="77777777" w:rsidR="00016B57" w:rsidRPr="00016B57" w:rsidRDefault="00016B57" w:rsidP="00016B57">
            <w:pPr>
              <w:pStyle w:val="ListParagraph"/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240C7190" w14:textId="77777777" w:rsidR="00016B57" w:rsidRPr="00237E4B" w:rsidRDefault="00016B57" w:rsidP="00237E4B">
            <w:pPr>
              <w:rPr>
                <w:rFonts w:cs="Arial"/>
                <w:color w:val="000000" w:themeColor="text1"/>
                <w:sz w:val="24"/>
                <w:szCs w:val="24"/>
              </w:rPr>
            </w:pPr>
          </w:p>
          <w:p w14:paraId="7D027ED0" w14:textId="6C938F77" w:rsidR="00DC7CB4" w:rsidRPr="00D060FB" w:rsidRDefault="00DC7CB4" w:rsidP="00572765">
            <w:pPr>
              <w:rPr>
                <w:rFonts w:cs="Arial"/>
                <w:sz w:val="24"/>
                <w:szCs w:val="24"/>
              </w:rPr>
            </w:pPr>
          </w:p>
        </w:tc>
      </w:tr>
    </w:tbl>
    <w:p w14:paraId="03B3EEDD" w14:textId="77777777" w:rsidR="00BF45E7" w:rsidRPr="00D060FB" w:rsidRDefault="00BF45E7" w:rsidP="000C7E80">
      <w:pPr>
        <w:rPr>
          <w:sz w:val="24"/>
          <w:szCs w:val="24"/>
        </w:rPr>
      </w:pPr>
    </w:p>
    <w:p w14:paraId="171EC90B" w14:textId="5AD2000F" w:rsidR="00166013" w:rsidRPr="00D060FB" w:rsidRDefault="00166013" w:rsidP="000C7E80">
      <w:pPr>
        <w:rPr>
          <w:sz w:val="24"/>
          <w:szCs w:val="24"/>
        </w:rPr>
      </w:pPr>
    </w:p>
    <w:p w14:paraId="45591611" w14:textId="05B0631F" w:rsidR="004D09B3" w:rsidRPr="00D060FB" w:rsidRDefault="004D09B3" w:rsidP="004D09B3">
      <w:pPr>
        <w:rPr>
          <w:sz w:val="24"/>
          <w:szCs w:val="24"/>
        </w:rPr>
      </w:pPr>
    </w:p>
    <w:p w14:paraId="5AD740AD" w14:textId="0ED91154" w:rsidR="004D09B3" w:rsidRPr="00D060FB" w:rsidRDefault="004D09B3" w:rsidP="004D09B3">
      <w:pPr>
        <w:rPr>
          <w:sz w:val="24"/>
          <w:szCs w:val="24"/>
        </w:rPr>
      </w:pPr>
    </w:p>
    <w:p w14:paraId="387A8D3F" w14:textId="50897989" w:rsidR="004D09B3" w:rsidRPr="00D060FB" w:rsidRDefault="004D09B3" w:rsidP="004D09B3">
      <w:pPr>
        <w:rPr>
          <w:sz w:val="24"/>
          <w:szCs w:val="24"/>
        </w:rPr>
      </w:pPr>
    </w:p>
    <w:p w14:paraId="4B25DD0C" w14:textId="77777777" w:rsidR="004D09B3" w:rsidRPr="00D060FB" w:rsidRDefault="004D09B3" w:rsidP="004D09B3">
      <w:pPr>
        <w:shd w:val="clear" w:color="auto" w:fill="FFFFFF"/>
        <w:rPr>
          <w:rFonts w:ascii="Source Sans Pro" w:hAnsi="Source Sans Pro"/>
          <w:sz w:val="24"/>
          <w:szCs w:val="24"/>
          <w:lang w:val="en-SG" w:eastAsia="en-SG"/>
        </w:rPr>
      </w:pPr>
      <w:r w:rsidRPr="00D060FB">
        <w:rPr>
          <w:rFonts w:ascii="Source Sans Pro" w:hAnsi="Source Sans Pro"/>
          <w:sz w:val="24"/>
          <w:szCs w:val="24"/>
          <w:lang w:val="en-SG" w:eastAsia="en-SG"/>
        </w:rPr>
        <w:t> </w:t>
      </w:r>
    </w:p>
    <w:p w14:paraId="44DD6437" w14:textId="37234EC7" w:rsidR="004D09B3" w:rsidRPr="00D060FB" w:rsidRDefault="004D09B3" w:rsidP="004D09B3">
      <w:pPr>
        <w:shd w:val="clear" w:color="auto" w:fill="FFFFFF"/>
        <w:rPr>
          <w:rFonts w:ascii="Source Sans Pro" w:hAnsi="Source Sans Pro"/>
          <w:sz w:val="221"/>
          <w:szCs w:val="221"/>
          <w:lang w:val="en-SG" w:eastAsia="en-SG"/>
        </w:rPr>
      </w:pPr>
    </w:p>
    <w:sectPr w:rsidR="004D09B3" w:rsidRPr="00D060FB" w:rsidSect="0051756A">
      <w:headerReference w:type="even" r:id="rId9"/>
      <w:headerReference w:type="default" r:id="rId10"/>
      <w:footerReference w:type="default" r:id="rId11"/>
      <w:pgSz w:w="16838" w:h="11906" w:orient="landscape"/>
      <w:pgMar w:top="1276" w:right="1440" w:bottom="568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E875A" w14:textId="77777777" w:rsidR="005B0EFC" w:rsidRDefault="005B0EFC" w:rsidP="0051756A">
      <w:r>
        <w:separator/>
      </w:r>
    </w:p>
  </w:endnote>
  <w:endnote w:type="continuationSeparator" w:id="0">
    <w:p w14:paraId="1FC4CB35" w14:textId="77777777" w:rsidR="005B0EFC" w:rsidRDefault="005B0EFC" w:rsidP="005175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LT-Ligh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0AF39" w14:textId="77777777" w:rsidR="00B22D26" w:rsidRPr="00F172F2" w:rsidRDefault="00B22D26" w:rsidP="001D70CC">
    <w:pPr>
      <w:pStyle w:val="Footer"/>
      <w:rPr>
        <w:iCs/>
        <w:sz w:val="18"/>
        <w:szCs w:val="18"/>
      </w:rPr>
    </w:pPr>
    <w:r>
      <w:rPr>
        <w:iCs/>
        <w:sz w:val="18"/>
        <w:szCs w:val="18"/>
      </w:rPr>
      <w:t>4164 Unit 3</w:t>
    </w:r>
    <w:r w:rsidRPr="00F172F2">
      <w:rPr>
        <w:iCs/>
        <w:sz w:val="18"/>
        <w:szCs w:val="18"/>
      </w:rPr>
      <w:t xml:space="preserve"> Le</w:t>
    </w:r>
    <w:r>
      <w:rPr>
        <w:iCs/>
        <w:sz w:val="18"/>
        <w:szCs w:val="18"/>
      </w:rPr>
      <w:t>sson Plan for assessment in 2018, 2019,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22FA5" w14:textId="77777777" w:rsidR="005B0EFC" w:rsidRDefault="005B0EFC" w:rsidP="0051756A">
      <w:r>
        <w:separator/>
      </w:r>
    </w:p>
  </w:footnote>
  <w:footnote w:type="continuationSeparator" w:id="0">
    <w:p w14:paraId="05210DD1" w14:textId="77777777" w:rsidR="005B0EFC" w:rsidRDefault="005B0EFC" w:rsidP="005175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D452E3" w14:textId="77777777" w:rsidR="00B22D26" w:rsidRDefault="00B22D26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1" layoutInCell="1" allowOverlap="1" wp14:anchorId="3E326E06" wp14:editId="2FB3A430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11024235" cy="1312545"/>
          <wp:effectExtent l="0" t="0" r="5715" b="1905"/>
          <wp:wrapSquare wrapText="bothSides"/>
          <wp:docPr id="6" name="Picture 6" descr="Even page 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ven page header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4235" cy="13125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01933" w14:textId="77777777" w:rsidR="00B22D26" w:rsidRPr="00F172F2" w:rsidRDefault="00B22D26" w:rsidP="008F4889">
    <w:pPr>
      <w:pStyle w:val="Header"/>
      <w:rPr>
        <w:rFonts w:asciiTheme="minorBidi" w:hAnsiTheme="minorBidi" w:cstheme="minorBidi"/>
        <w:sz w:val="18"/>
        <w:szCs w:val="18"/>
      </w:rPr>
    </w:pPr>
    <w:r>
      <w:rPr>
        <w:noProof/>
        <w:lang w:eastAsia="en-GB"/>
      </w:rPr>
      <w:drawing>
        <wp:anchor distT="0" distB="0" distL="114300" distR="114300" simplePos="0" relativeHeight="251660288" behindDoc="1" locked="0" layoutInCell="1" allowOverlap="1" wp14:anchorId="19AE8E45" wp14:editId="5894B5D2">
          <wp:simplePos x="0" y="0"/>
          <wp:positionH relativeFrom="column">
            <wp:posOffset>7260115</wp:posOffset>
          </wp:positionH>
          <wp:positionV relativeFrom="paragraph">
            <wp:posOffset>-130298</wp:posOffset>
          </wp:positionV>
          <wp:extent cx="2124075" cy="342900"/>
          <wp:effectExtent l="0" t="0" r="9525" b="0"/>
          <wp:wrapNone/>
          <wp:docPr id="1" name="Picture 1" descr="CAIE_logo col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CAIE_logo col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24075" cy="3429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172F2">
      <w:rPr>
        <w:rFonts w:asciiTheme="minorBidi" w:hAnsiTheme="minorBidi" w:cstheme="minorBidi"/>
        <w:sz w:val="18"/>
        <w:szCs w:val="18"/>
      </w:rPr>
      <w:t>4164 Cambridge International Certificate in Teaching and Learn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663A06"/>
    <w:multiLevelType w:val="multilevel"/>
    <w:tmpl w:val="74F69A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B61030"/>
    <w:multiLevelType w:val="hybridMultilevel"/>
    <w:tmpl w:val="CAD4C2A6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4C6216"/>
    <w:multiLevelType w:val="multilevel"/>
    <w:tmpl w:val="85C8D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ADF260C"/>
    <w:multiLevelType w:val="hybridMultilevel"/>
    <w:tmpl w:val="40AEA07A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A2DB7"/>
    <w:multiLevelType w:val="multilevel"/>
    <w:tmpl w:val="05863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A00BA9"/>
    <w:multiLevelType w:val="hybridMultilevel"/>
    <w:tmpl w:val="292AB722"/>
    <w:lvl w:ilvl="0" w:tplc="46881F8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2D1D37"/>
    <w:multiLevelType w:val="hybridMultilevel"/>
    <w:tmpl w:val="E396A79C"/>
    <w:lvl w:ilvl="0" w:tplc="55A61D06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D43A4"/>
    <w:multiLevelType w:val="hybridMultilevel"/>
    <w:tmpl w:val="DA6AB6D2"/>
    <w:lvl w:ilvl="0" w:tplc="49EC45A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0C1082"/>
    <w:multiLevelType w:val="hybridMultilevel"/>
    <w:tmpl w:val="D2F46C2A"/>
    <w:lvl w:ilvl="0" w:tplc="4E6C133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C10F0"/>
    <w:multiLevelType w:val="hybridMultilevel"/>
    <w:tmpl w:val="B90446DC"/>
    <w:lvl w:ilvl="0" w:tplc="63B0ABEA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932040"/>
    <w:multiLevelType w:val="hybridMultilevel"/>
    <w:tmpl w:val="241839F6"/>
    <w:lvl w:ilvl="0" w:tplc="C48E0E6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788D"/>
    <w:multiLevelType w:val="hybridMultilevel"/>
    <w:tmpl w:val="12801B14"/>
    <w:lvl w:ilvl="0" w:tplc="1BCE1372">
      <w:start w:val="1"/>
      <w:numFmt w:val="decimal"/>
      <w:lvlText w:val="%1"/>
      <w:lvlJc w:val="left"/>
      <w:pPr>
        <w:ind w:left="720" w:hanging="360"/>
      </w:pPr>
      <w:rPr>
        <w:rFonts w:ascii="Arial" w:eastAsia="Times New Roman" w:hAnsi="Arial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ECF2308"/>
    <w:multiLevelType w:val="hybridMultilevel"/>
    <w:tmpl w:val="D924DC96"/>
    <w:lvl w:ilvl="0" w:tplc="4E30D81A">
      <w:numFmt w:val="bullet"/>
      <w:lvlText w:val="-"/>
      <w:lvlJc w:val="left"/>
      <w:pPr>
        <w:ind w:left="432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13" w15:restartNumberingAfterBreak="0">
    <w:nsid w:val="567F10AB"/>
    <w:multiLevelType w:val="hybridMultilevel"/>
    <w:tmpl w:val="5C802BA0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AC360B"/>
    <w:multiLevelType w:val="hybridMultilevel"/>
    <w:tmpl w:val="44389C9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FE3B3E"/>
    <w:multiLevelType w:val="hybridMultilevel"/>
    <w:tmpl w:val="C4D473D6"/>
    <w:lvl w:ilvl="0" w:tplc="DF704ACE">
      <w:start w:val="10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0"/>
  </w:num>
  <w:num w:numId="5">
    <w:abstractNumId w:val="6"/>
  </w:num>
  <w:num w:numId="6">
    <w:abstractNumId w:val="3"/>
  </w:num>
  <w:num w:numId="7">
    <w:abstractNumId w:val="10"/>
  </w:num>
  <w:num w:numId="8">
    <w:abstractNumId w:val="1"/>
  </w:num>
  <w:num w:numId="9">
    <w:abstractNumId w:val="14"/>
  </w:num>
  <w:num w:numId="10">
    <w:abstractNumId w:val="9"/>
  </w:num>
  <w:num w:numId="11">
    <w:abstractNumId w:val="7"/>
  </w:num>
  <w:num w:numId="12">
    <w:abstractNumId w:val="12"/>
  </w:num>
  <w:num w:numId="13">
    <w:abstractNumId w:val="8"/>
  </w:num>
  <w:num w:numId="14">
    <w:abstractNumId w:val="5"/>
  </w:num>
  <w:num w:numId="15">
    <w:abstractNumId w:val="15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TAxNLA0tzQ3MzJS0lEKTi0uzszPAykwNKwFAHggJT4tAAAA"/>
  </w:docVars>
  <w:rsids>
    <w:rsidRoot w:val="0051756A"/>
    <w:rsid w:val="00007272"/>
    <w:rsid w:val="00016B57"/>
    <w:rsid w:val="000174D0"/>
    <w:rsid w:val="000272B3"/>
    <w:rsid w:val="00031F2C"/>
    <w:rsid w:val="00034C2F"/>
    <w:rsid w:val="0003723D"/>
    <w:rsid w:val="00042E63"/>
    <w:rsid w:val="00050E77"/>
    <w:rsid w:val="00052D7E"/>
    <w:rsid w:val="000532FE"/>
    <w:rsid w:val="000541DD"/>
    <w:rsid w:val="0005563A"/>
    <w:rsid w:val="000560D6"/>
    <w:rsid w:val="000621CB"/>
    <w:rsid w:val="00062C73"/>
    <w:rsid w:val="00083ED8"/>
    <w:rsid w:val="00087DF1"/>
    <w:rsid w:val="00091F81"/>
    <w:rsid w:val="000A21AF"/>
    <w:rsid w:val="000A35B8"/>
    <w:rsid w:val="000A7287"/>
    <w:rsid w:val="000C7E80"/>
    <w:rsid w:val="000D34D1"/>
    <w:rsid w:val="000D7665"/>
    <w:rsid w:val="000E35DC"/>
    <w:rsid w:val="000E69AB"/>
    <w:rsid w:val="000E783C"/>
    <w:rsid w:val="000F3BEA"/>
    <w:rsid w:val="000F7B7E"/>
    <w:rsid w:val="00102432"/>
    <w:rsid w:val="001071BC"/>
    <w:rsid w:val="001109EB"/>
    <w:rsid w:val="00116103"/>
    <w:rsid w:val="001311E6"/>
    <w:rsid w:val="00154F5D"/>
    <w:rsid w:val="00154FD4"/>
    <w:rsid w:val="00160345"/>
    <w:rsid w:val="00166013"/>
    <w:rsid w:val="001708FB"/>
    <w:rsid w:val="001709A4"/>
    <w:rsid w:val="00173741"/>
    <w:rsid w:val="00187F17"/>
    <w:rsid w:val="001930EA"/>
    <w:rsid w:val="00195E66"/>
    <w:rsid w:val="001B317D"/>
    <w:rsid w:val="001C16C7"/>
    <w:rsid w:val="001C4A4B"/>
    <w:rsid w:val="001D70CC"/>
    <w:rsid w:val="001E203E"/>
    <w:rsid w:val="001E2DC9"/>
    <w:rsid w:val="001E68B5"/>
    <w:rsid w:val="0020120D"/>
    <w:rsid w:val="00202DD3"/>
    <w:rsid w:val="002047A3"/>
    <w:rsid w:val="00215457"/>
    <w:rsid w:val="00222EDC"/>
    <w:rsid w:val="002354EE"/>
    <w:rsid w:val="00237D67"/>
    <w:rsid w:val="00237E4B"/>
    <w:rsid w:val="0024203C"/>
    <w:rsid w:val="0024204F"/>
    <w:rsid w:val="00254C28"/>
    <w:rsid w:val="00261BD8"/>
    <w:rsid w:val="00263329"/>
    <w:rsid w:val="002659FE"/>
    <w:rsid w:val="002777C7"/>
    <w:rsid w:val="002872D6"/>
    <w:rsid w:val="002A6746"/>
    <w:rsid w:val="002C423C"/>
    <w:rsid w:val="002E229C"/>
    <w:rsid w:val="002F7249"/>
    <w:rsid w:val="00303647"/>
    <w:rsid w:val="00303E09"/>
    <w:rsid w:val="00305DB5"/>
    <w:rsid w:val="00307FC6"/>
    <w:rsid w:val="00311A7A"/>
    <w:rsid w:val="003253FC"/>
    <w:rsid w:val="00327EC1"/>
    <w:rsid w:val="00330A09"/>
    <w:rsid w:val="003428CB"/>
    <w:rsid w:val="00343B5E"/>
    <w:rsid w:val="003472AA"/>
    <w:rsid w:val="00350F43"/>
    <w:rsid w:val="003564C2"/>
    <w:rsid w:val="003567CE"/>
    <w:rsid w:val="00363D7D"/>
    <w:rsid w:val="003664A6"/>
    <w:rsid w:val="00373782"/>
    <w:rsid w:val="00373B03"/>
    <w:rsid w:val="00386643"/>
    <w:rsid w:val="00391626"/>
    <w:rsid w:val="00394E79"/>
    <w:rsid w:val="003A12C8"/>
    <w:rsid w:val="003B3601"/>
    <w:rsid w:val="003C0EE5"/>
    <w:rsid w:val="003C7202"/>
    <w:rsid w:val="003D355F"/>
    <w:rsid w:val="00410643"/>
    <w:rsid w:val="004428C1"/>
    <w:rsid w:val="004470B9"/>
    <w:rsid w:val="004476F3"/>
    <w:rsid w:val="00460309"/>
    <w:rsid w:val="0046736B"/>
    <w:rsid w:val="004709E9"/>
    <w:rsid w:val="00483CC0"/>
    <w:rsid w:val="00487314"/>
    <w:rsid w:val="004C49BF"/>
    <w:rsid w:val="004D09B3"/>
    <w:rsid w:val="004E4BD8"/>
    <w:rsid w:val="004F770C"/>
    <w:rsid w:val="00503909"/>
    <w:rsid w:val="00503B88"/>
    <w:rsid w:val="00511CAA"/>
    <w:rsid w:val="0051756A"/>
    <w:rsid w:val="0052575A"/>
    <w:rsid w:val="0052776B"/>
    <w:rsid w:val="005301CA"/>
    <w:rsid w:val="005359B9"/>
    <w:rsid w:val="00540B81"/>
    <w:rsid w:val="00542EA2"/>
    <w:rsid w:val="00556D3B"/>
    <w:rsid w:val="005666EA"/>
    <w:rsid w:val="00572765"/>
    <w:rsid w:val="00572C92"/>
    <w:rsid w:val="0057317B"/>
    <w:rsid w:val="00573498"/>
    <w:rsid w:val="00577C43"/>
    <w:rsid w:val="0058225C"/>
    <w:rsid w:val="00585F62"/>
    <w:rsid w:val="00597704"/>
    <w:rsid w:val="00597E58"/>
    <w:rsid w:val="005A5135"/>
    <w:rsid w:val="005A534B"/>
    <w:rsid w:val="005B0EFC"/>
    <w:rsid w:val="005B3937"/>
    <w:rsid w:val="005B58B3"/>
    <w:rsid w:val="005C04EA"/>
    <w:rsid w:val="005C388D"/>
    <w:rsid w:val="005D3BF1"/>
    <w:rsid w:val="005E24B2"/>
    <w:rsid w:val="005E3489"/>
    <w:rsid w:val="00614D28"/>
    <w:rsid w:val="006214C4"/>
    <w:rsid w:val="00624FAB"/>
    <w:rsid w:val="00653922"/>
    <w:rsid w:val="0066223A"/>
    <w:rsid w:val="006622E2"/>
    <w:rsid w:val="00666361"/>
    <w:rsid w:val="006709AE"/>
    <w:rsid w:val="0067184C"/>
    <w:rsid w:val="00673FF5"/>
    <w:rsid w:val="00676B3D"/>
    <w:rsid w:val="006917E4"/>
    <w:rsid w:val="006A72A3"/>
    <w:rsid w:val="006B6D5D"/>
    <w:rsid w:val="006D0996"/>
    <w:rsid w:val="006D4A0A"/>
    <w:rsid w:val="006E5B38"/>
    <w:rsid w:val="006F5867"/>
    <w:rsid w:val="006F7E3E"/>
    <w:rsid w:val="007036D1"/>
    <w:rsid w:val="00711452"/>
    <w:rsid w:val="00716CE6"/>
    <w:rsid w:val="007313B4"/>
    <w:rsid w:val="00735BE3"/>
    <w:rsid w:val="007513DE"/>
    <w:rsid w:val="00753FFD"/>
    <w:rsid w:val="00755282"/>
    <w:rsid w:val="007569E5"/>
    <w:rsid w:val="00757CBB"/>
    <w:rsid w:val="007657B6"/>
    <w:rsid w:val="00767BED"/>
    <w:rsid w:val="00776664"/>
    <w:rsid w:val="00781A02"/>
    <w:rsid w:val="007964AF"/>
    <w:rsid w:val="007A5714"/>
    <w:rsid w:val="007B3CCD"/>
    <w:rsid w:val="007C04EB"/>
    <w:rsid w:val="007C05FF"/>
    <w:rsid w:val="007C225E"/>
    <w:rsid w:val="007C4D5E"/>
    <w:rsid w:val="007C654D"/>
    <w:rsid w:val="007C6B15"/>
    <w:rsid w:val="008029E2"/>
    <w:rsid w:val="008060B6"/>
    <w:rsid w:val="00824A89"/>
    <w:rsid w:val="008264EA"/>
    <w:rsid w:val="00836300"/>
    <w:rsid w:val="00847896"/>
    <w:rsid w:val="00850512"/>
    <w:rsid w:val="008576F3"/>
    <w:rsid w:val="008666C6"/>
    <w:rsid w:val="008945A9"/>
    <w:rsid w:val="00897A07"/>
    <w:rsid w:val="008A3504"/>
    <w:rsid w:val="008A3A90"/>
    <w:rsid w:val="008B1718"/>
    <w:rsid w:val="008B2273"/>
    <w:rsid w:val="008B50AF"/>
    <w:rsid w:val="008B7B67"/>
    <w:rsid w:val="008D2215"/>
    <w:rsid w:val="008D51E5"/>
    <w:rsid w:val="008D7E47"/>
    <w:rsid w:val="008E1C59"/>
    <w:rsid w:val="008E3E39"/>
    <w:rsid w:val="008E4F1F"/>
    <w:rsid w:val="008F4889"/>
    <w:rsid w:val="00902424"/>
    <w:rsid w:val="00902FD5"/>
    <w:rsid w:val="0090316E"/>
    <w:rsid w:val="009138B3"/>
    <w:rsid w:val="009149A9"/>
    <w:rsid w:val="009259D5"/>
    <w:rsid w:val="00937B3E"/>
    <w:rsid w:val="009443D3"/>
    <w:rsid w:val="00944D49"/>
    <w:rsid w:val="00947C2B"/>
    <w:rsid w:val="00951DA8"/>
    <w:rsid w:val="009548A2"/>
    <w:rsid w:val="00956E32"/>
    <w:rsid w:val="009575B3"/>
    <w:rsid w:val="00961530"/>
    <w:rsid w:val="00964B7C"/>
    <w:rsid w:val="0097205E"/>
    <w:rsid w:val="009742EF"/>
    <w:rsid w:val="009852F9"/>
    <w:rsid w:val="0098640D"/>
    <w:rsid w:val="00992CA0"/>
    <w:rsid w:val="009938AE"/>
    <w:rsid w:val="00995689"/>
    <w:rsid w:val="00996A52"/>
    <w:rsid w:val="009A2C1F"/>
    <w:rsid w:val="009A3D6B"/>
    <w:rsid w:val="009B6B7A"/>
    <w:rsid w:val="009C1694"/>
    <w:rsid w:val="009C22D8"/>
    <w:rsid w:val="009D00CD"/>
    <w:rsid w:val="009D07CC"/>
    <w:rsid w:val="009D40D6"/>
    <w:rsid w:val="009D7067"/>
    <w:rsid w:val="009E1D17"/>
    <w:rsid w:val="009E5941"/>
    <w:rsid w:val="009F4785"/>
    <w:rsid w:val="009F601F"/>
    <w:rsid w:val="00A403AD"/>
    <w:rsid w:val="00A513EB"/>
    <w:rsid w:val="00A545C0"/>
    <w:rsid w:val="00A766A1"/>
    <w:rsid w:val="00A807ED"/>
    <w:rsid w:val="00AA2F01"/>
    <w:rsid w:val="00AA7558"/>
    <w:rsid w:val="00AD7C38"/>
    <w:rsid w:val="00AE2140"/>
    <w:rsid w:val="00AF6431"/>
    <w:rsid w:val="00B04292"/>
    <w:rsid w:val="00B10D91"/>
    <w:rsid w:val="00B15D99"/>
    <w:rsid w:val="00B22D26"/>
    <w:rsid w:val="00B30D46"/>
    <w:rsid w:val="00B31FCB"/>
    <w:rsid w:val="00B5375C"/>
    <w:rsid w:val="00B60312"/>
    <w:rsid w:val="00B618C2"/>
    <w:rsid w:val="00B772B9"/>
    <w:rsid w:val="00B90FE9"/>
    <w:rsid w:val="00BA4BEB"/>
    <w:rsid w:val="00BA57CF"/>
    <w:rsid w:val="00BD2F5C"/>
    <w:rsid w:val="00BD635F"/>
    <w:rsid w:val="00BE2668"/>
    <w:rsid w:val="00BE75F2"/>
    <w:rsid w:val="00BF45E7"/>
    <w:rsid w:val="00C008C9"/>
    <w:rsid w:val="00C44ABE"/>
    <w:rsid w:val="00C54B68"/>
    <w:rsid w:val="00C57DF5"/>
    <w:rsid w:val="00C6646F"/>
    <w:rsid w:val="00C6785B"/>
    <w:rsid w:val="00C70969"/>
    <w:rsid w:val="00C70D95"/>
    <w:rsid w:val="00C73B65"/>
    <w:rsid w:val="00C765AE"/>
    <w:rsid w:val="00C91BD1"/>
    <w:rsid w:val="00C932F4"/>
    <w:rsid w:val="00CA603D"/>
    <w:rsid w:val="00CB3A86"/>
    <w:rsid w:val="00CB7761"/>
    <w:rsid w:val="00CD08B0"/>
    <w:rsid w:val="00CE69AD"/>
    <w:rsid w:val="00CE7EEB"/>
    <w:rsid w:val="00D03AED"/>
    <w:rsid w:val="00D05E32"/>
    <w:rsid w:val="00D060FB"/>
    <w:rsid w:val="00D1629E"/>
    <w:rsid w:val="00D40E6B"/>
    <w:rsid w:val="00D43F6D"/>
    <w:rsid w:val="00D651F4"/>
    <w:rsid w:val="00D664E3"/>
    <w:rsid w:val="00D75003"/>
    <w:rsid w:val="00D84CB4"/>
    <w:rsid w:val="00D93C91"/>
    <w:rsid w:val="00D9683C"/>
    <w:rsid w:val="00DA707B"/>
    <w:rsid w:val="00DB50E1"/>
    <w:rsid w:val="00DC7CB4"/>
    <w:rsid w:val="00DC7D37"/>
    <w:rsid w:val="00DD05D7"/>
    <w:rsid w:val="00DD1DC7"/>
    <w:rsid w:val="00DD3DFA"/>
    <w:rsid w:val="00DD7503"/>
    <w:rsid w:val="00DE4AA7"/>
    <w:rsid w:val="00DE5313"/>
    <w:rsid w:val="00DF27BB"/>
    <w:rsid w:val="00DF3479"/>
    <w:rsid w:val="00DF5421"/>
    <w:rsid w:val="00DF6993"/>
    <w:rsid w:val="00E02552"/>
    <w:rsid w:val="00E03888"/>
    <w:rsid w:val="00E05396"/>
    <w:rsid w:val="00E058BF"/>
    <w:rsid w:val="00E247C1"/>
    <w:rsid w:val="00E27587"/>
    <w:rsid w:val="00E36C13"/>
    <w:rsid w:val="00E408E1"/>
    <w:rsid w:val="00E424FB"/>
    <w:rsid w:val="00E51EF6"/>
    <w:rsid w:val="00E52781"/>
    <w:rsid w:val="00E8157C"/>
    <w:rsid w:val="00E83EDB"/>
    <w:rsid w:val="00E84CC2"/>
    <w:rsid w:val="00E91E12"/>
    <w:rsid w:val="00EB0634"/>
    <w:rsid w:val="00EB7590"/>
    <w:rsid w:val="00EC04F4"/>
    <w:rsid w:val="00EC4364"/>
    <w:rsid w:val="00ED1698"/>
    <w:rsid w:val="00ED6428"/>
    <w:rsid w:val="00EE13EB"/>
    <w:rsid w:val="00EF4D91"/>
    <w:rsid w:val="00F02509"/>
    <w:rsid w:val="00F03620"/>
    <w:rsid w:val="00F04B23"/>
    <w:rsid w:val="00F05CC8"/>
    <w:rsid w:val="00F172F2"/>
    <w:rsid w:val="00F221AA"/>
    <w:rsid w:val="00F22204"/>
    <w:rsid w:val="00F22AC5"/>
    <w:rsid w:val="00F30740"/>
    <w:rsid w:val="00F32534"/>
    <w:rsid w:val="00F50EFD"/>
    <w:rsid w:val="00F56C5C"/>
    <w:rsid w:val="00F6075F"/>
    <w:rsid w:val="00F76AE4"/>
    <w:rsid w:val="00F8191C"/>
    <w:rsid w:val="00F847B8"/>
    <w:rsid w:val="00F86AE7"/>
    <w:rsid w:val="00F9460C"/>
    <w:rsid w:val="00FA25D9"/>
    <w:rsid w:val="00FA32FE"/>
    <w:rsid w:val="00FA63F9"/>
    <w:rsid w:val="00FB18A7"/>
    <w:rsid w:val="00FB3F62"/>
    <w:rsid w:val="00FC1871"/>
    <w:rsid w:val="00FC2CD9"/>
    <w:rsid w:val="00FD7968"/>
    <w:rsid w:val="00FD7FFC"/>
    <w:rsid w:val="00FE2B59"/>
    <w:rsid w:val="00FE3C1A"/>
    <w:rsid w:val="00FE7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DFB1F5"/>
  <w15:docId w15:val="{EFC761E4-98C3-4041-AF00-A35153011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56A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04E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56A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1756A"/>
    <w:pPr>
      <w:tabs>
        <w:tab w:val="center" w:pos="4153"/>
        <w:tab w:val="right" w:pos="8306"/>
      </w:tabs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51756A"/>
    <w:rPr>
      <w:rFonts w:ascii="Times New Roman" w:eastAsia="Times New Roman" w:hAnsi="Times New Roman" w:cs="Times New Roman"/>
      <w:sz w:val="20"/>
      <w:szCs w:val="20"/>
    </w:rPr>
  </w:style>
  <w:style w:type="paragraph" w:customStyle="1" w:styleId="AssignmentTemplate">
    <w:name w:val="AssignmentTemplate"/>
    <w:basedOn w:val="Heading9"/>
    <w:rsid w:val="0051756A"/>
    <w:pPr>
      <w:keepNext w:val="0"/>
      <w:keepLines w:val="0"/>
      <w:spacing w:before="240" w:after="60"/>
    </w:pPr>
    <w:rPr>
      <w:rFonts w:ascii="Arial" w:eastAsia="Times New Roman" w:hAnsi="Arial" w:cs="Times New Roman"/>
      <w:b/>
      <w:i w:val="0"/>
      <w:iCs w:val="0"/>
      <w:color w:val="auto"/>
    </w:rPr>
  </w:style>
  <w:style w:type="paragraph" w:customStyle="1" w:styleId="8Copy">
    <w:name w:val="8. Copy"/>
    <w:basedOn w:val="Normal"/>
    <w:rsid w:val="0051756A"/>
    <w:pPr>
      <w:tabs>
        <w:tab w:val="left" w:pos="340"/>
        <w:tab w:val="right" w:leader="dot" w:pos="9638"/>
      </w:tabs>
      <w:suppressAutoHyphens/>
      <w:autoSpaceDE w:val="0"/>
      <w:autoSpaceDN w:val="0"/>
      <w:adjustRightInd w:val="0"/>
      <w:spacing w:line="280" w:lineRule="atLeast"/>
      <w:textAlignment w:val="center"/>
    </w:pPr>
    <w:rPr>
      <w:rFonts w:ascii="UniversLT-Light" w:hAnsi="UniversLT-Light" w:cs="UniversLT-Light"/>
      <w:color w:val="000000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56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51756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756A"/>
    <w:rPr>
      <w:rFonts w:ascii="Arial" w:eastAsia="Times New Roman" w:hAnsi="Arial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FC2C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C2CD9"/>
  </w:style>
  <w:style w:type="character" w:customStyle="1" w:styleId="CommentTextChar">
    <w:name w:val="Comment Text Char"/>
    <w:basedOn w:val="DefaultParagraphFont"/>
    <w:link w:val="CommentText"/>
    <w:uiPriority w:val="99"/>
    <w:rsid w:val="00FC2CD9"/>
    <w:rPr>
      <w:rFonts w:ascii="Arial" w:eastAsia="Times New Roman" w:hAnsi="Arial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2C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2CD9"/>
    <w:rPr>
      <w:rFonts w:ascii="Arial" w:eastAsia="Times New Roman" w:hAnsi="Arial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2CD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2CD9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66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C1871"/>
    <w:pPr>
      <w:ind w:left="720"/>
      <w:contextualSpacing/>
    </w:pPr>
  </w:style>
  <w:style w:type="character" w:customStyle="1" w:styleId="a">
    <w:name w:val="a"/>
    <w:basedOn w:val="DefaultParagraphFont"/>
    <w:rsid w:val="004D09B3"/>
  </w:style>
  <w:style w:type="character" w:customStyle="1" w:styleId="l8">
    <w:name w:val="l8"/>
    <w:basedOn w:val="DefaultParagraphFont"/>
    <w:rsid w:val="004D09B3"/>
  </w:style>
  <w:style w:type="character" w:customStyle="1" w:styleId="l9">
    <w:name w:val="l9"/>
    <w:basedOn w:val="DefaultParagraphFont"/>
    <w:rsid w:val="004D09B3"/>
  </w:style>
  <w:style w:type="character" w:customStyle="1" w:styleId="l">
    <w:name w:val="l"/>
    <w:basedOn w:val="DefaultParagraphFont"/>
    <w:rsid w:val="004D09B3"/>
  </w:style>
  <w:style w:type="character" w:customStyle="1" w:styleId="l7">
    <w:name w:val="l7"/>
    <w:basedOn w:val="DefaultParagraphFont"/>
    <w:rsid w:val="004D09B3"/>
  </w:style>
  <w:style w:type="character" w:customStyle="1" w:styleId="l6">
    <w:name w:val="l6"/>
    <w:basedOn w:val="DefaultParagraphFont"/>
    <w:rsid w:val="004D09B3"/>
  </w:style>
  <w:style w:type="character" w:customStyle="1" w:styleId="Heading3Char">
    <w:name w:val="Heading 3 Char"/>
    <w:basedOn w:val="DefaultParagraphFont"/>
    <w:link w:val="Heading3"/>
    <w:uiPriority w:val="9"/>
    <w:rsid w:val="005C04E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C04EA"/>
    <w:rPr>
      <w:b/>
      <w:bCs/>
    </w:rPr>
  </w:style>
  <w:style w:type="character" w:styleId="Emphasis">
    <w:name w:val="Emphasis"/>
    <w:basedOn w:val="DefaultParagraphFont"/>
    <w:uiPriority w:val="20"/>
    <w:qFormat/>
    <w:rsid w:val="0039162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39162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99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42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4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7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10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92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092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237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18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11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09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477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5841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514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71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275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10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909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8694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392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012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3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61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385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4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00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2095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695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1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20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01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26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53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063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68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26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195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317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198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395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7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866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841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7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65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08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66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73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8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YtP4X5Vls9Y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79AA2-269D-4DA0-A880-77A9779CD9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8</Pages>
  <Words>1150</Words>
  <Characters>655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164 LessonPlanTeample_2015</vt:lpstr>
    </vt:vector>
  </TitlesOfParts>
  <Company>Cambridge Assessment</Company>
  <LinksUpToDate>false</LinksUpToDate>
  <CharactersWithSpaces>7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64 LessonPlanTeample_2015</dc:title>
  <dc:subject/>
  <dc:creator>PDQ Team Cambridge International Examinations</dc:creator>
  <cp:keywords/>
  <dc:description/>
  <cp:lastModifiedBy>pramod sharma</cp:lastModifiedBy>
  <cp:revision>37</cp:revision>
  <cp:lastPrinted>2021-04-17T15:56:00Z</cp:lastPrinted>
  <dcterms:created xsi:type="dcterms:W3CDTF">2021-05-13T10:37:00Z</dcterms:created>
  <dcterms:modified xsi:type="dcterms:W3CDTF">2021-06-07T10:50:00Z</dcterms:modified>
</cp:coreProperties>
</file>